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BBEF26" w14:textId="56ABFB97" w:rsidR="00F33983" w:rsidRDefault="008E3F3E" w:rsidP="000D6D2D">
      <w:pPr>
        <w:ind w:left="-90"/>
      </w:pPr>
      <w:bookmarkStart w:id="0" w:name="_GoBack"/>
      <w:bookmarkEnd w:id="0"/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E8002AB" wp14:editId="0FC08F1A">
                <wp:simplePos x="0" y="0"/>
                <wp:positionH relativeFrom="column">
                  <wp:posOffset>3886200</wp:posOffset>
                </wp:positionH>
                <wp:positionV relativeFrom="paragraph">
                  <wp:posOffset>8343900</wp:posOffset>
                </wp:positionV>
                <wp:extent cx="2933700" cy="68580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37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3CE00D" w14:textId="77777777" w:rsidR="00BD5081" w:rsidRPr="008E3F3E" w:rsidRDefault="00BD5081" w:rsidP="00BD5081">
                            <w:pPr>
                              <w:rPr>
                                <w:rFonts w:ascii="LeituraSans-Grot 1" w:hAnsi="LeituraSans-Grot 1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8E3F3E">
                              <w:rPr>
                                <w:rFonts w:ascii="LeituraSans-Grot 1" w:hAnsi="LeituraSans-Grot 1" w:cs="Arial"/>
                                <w:color w:val="FFFFFF" w:themeColor="background1"/>
                                <w:sz w:val="18"/>
                                <w:szCs w:val="18"/>
                              </w:rPr>
                              <w:t>We encourage any comments or suggestions so that we can continue to update and improve this template. Email</w:t>
                            </w:r>
                            <w:r w:rsidRPr="008E3F3E">
                              <w:rPr>
                                <w:rFonts w:ascii="LeituraSans-Grot 1" w:hAnsi="LeituraSans-Grot 1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4" w:history="1">
                              <w:r w:rsidRPr="008E3F3E">
                                <w:rPr>
                                  <w:rStyle w:val="Hyperlink"/>
                                  <w:rFonts w:ascii="LeituraSans-Grot 1" w:hAnsi="LeituraSans-Grot 1" w:cs="Arial"/>
                                  <w:sz w:val="18"/>
                                  <w:szCs w:val="18"/>
                                </w:rPr>
                                <w:t>ostrogor@ohsu.edu</w:t>
                              </w:r>
                            </w:hyperlink>
                            <w:r w:rsidRPr="008E3F3E">
                              <w:rPr>
                                <w:rFonts w:ascii="LeituraSans-Grot 1" w:hAnsi="LeituraSans-Grot 1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E3F3E">
                              <w:rPr>
                                <w:rFonts w:ascii="LeituraSans-Grot 1" w:hAnsi="LeituraSans-Grot 1" w:cs="Arial"/>
                                <w:color w:val="FFFFFF" w:themeColor="background1"/>
                                <w:sz w:val="18"/>
                                <w:szCs w:val="18"/>
                              </w:rPr>
                              <w:t>or</w:t>
                            </w:r>
                            <w:r w:rsidRPr="008E3F3E">
                              <w:rPr>
                                <w:rFonts w:ascii="LeituraSans-Grot 1" w:hAnsi="LeituraSans-Grot 1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5" w:history="1">
                              <w:r w:rsidRPr="008E3F3E">
                                <w:rPr>
                                  <w:rStyle w:val="Hyperlink"/>
                                  <w:rFonts w:ascii="LeituraSans-Grot 1" w:hAnsi="LeituraSans-Grot 1" w:cs="Arial"/>
                                  <w:sz w:val="18"/>
                                  <w:szCs w:val="18"/>
                                </w:rPr>
                                <w:t>bynuji@ohsu.edu</w:t>
                              </w:r>
                            </w:hyperlink>
                            <w:r w:rsidRPr="008E3F3E">
                              <w:rPr>
                                <w:rFonts w:ascii="LeituraSans-Grot 1" w:hAnsi="LeituraSans-Grot 1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E3F3E">
                              <w:rPr>
                                <w:rFonts w:ascii="LeituraSans-Grot 1" w:hAnsi="LeituraSans-Grot 1" w:cs="Arial"/>
                                <w:color w:val="FFFFFF" w:themeColor="background1"/>
                                <w:sz w:val="18"/>
                                <w:szCs w:val="18"/>
                              </w:rPr>
                              <w:t>with suggestions. (Word Count: 30-40)</w:t>
                            </w:r>
                          </w:p>
                          <w:p w14:paraId="41B80445" w14:textId="18D1447B" w:rsidR="00BD5081" w:rsidRPr="00885079" w:rsidRDefault="00BD5081" w:rsidP="000D6D2D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E8002A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06pt;margin-top:657pt;width:231pt;height:54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" filled="f" stroked="f">
                <v:textbox>
                  <w:txbxContent>
                    <w:p w14:paraId="2F3CE00D" w14:textId="77777777" w:rsidR="00BD5081" w:rsidRPr="008E3F3E" w:rsidRDefault="00BD5081" w:rsidP="00BD5081">
                      <w:pPr>
                        <w:rPr>
                          <w:rFonts w:ascii="LeituraSans-Grot 1" w:hAnsi="LeituraSans-Grot 1" w:cs="Arial"/>
                          <w:color w:val="000000" w:themeColor="text1"/>
                          <w:sz w:val="18"/>
                          <w:szCs w:val="18"/>
                        </w:rPr>
                      </w:pPr>
                      <w:r w:rsidRPr="008E3F3E">
                        <w:rPr>
                          <w:rFonts w:ascii="LeituraSans-Grot 1" w:hAnsi="LeituraSans-Grot 1" w:cs="Arial"/>
                          <w:color w:val="FFFFFF" w:themeColor="background1"/>
                          <w:sz w:val="18"/>
                          <w:szCs w:val="18"/>
                        </w:rPr>
                        <w:t>We encourage any comments or suggestions so that we can continue to update and improve this template. Email</w:t>
                      </w:r>
                      <w:r w:rsidRPr="008E3F3E">
                        <w:rPr>
                          <w:rFonts w:ascii="LeituraSans-Grot 1" w:hAnsi="LeituraSans-Grot 1" w:cs="Arial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hyperlink r:id="rId6" w:history="1">
                        <w:r w:rsidRPr="008E3F3E">
                          <w:rPr>
                            <w:rStyle w:val="Hyperlink"/>
                            <w:rFonts w:ascii="LeituraSans-Grot 1" w:hAnsi="LeituraSans-Grot 1" w:cs="Arial"/>
                            <w:sz w:val="18"/>
                            <w:szCs w:val="18"/>
                          </w:rPr>
                          <w:t>ostrogor@ohsu.edu</w:t>
                        </w:r>
                      </w:hyperlink>
                      <w:r w:rsidRPr="008E3F3E">
                        <w:rPr>
                          <w:rFonts w:ascii="LeituraSans-Grot 1" w:hAnsi="LeituraSans-Grot 1" w:cs="Arial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Pr="008E3F3E">
                        <w:rPr>
                          <w:rFonts w:ascii="LeituraSans-Grot 1" w:hAnsi="LeituraSans-Grot 1" w:cs="Arial"/>
                          <w:color w:val="FFFFFF" w:themeColor="background1"/>
                          <w:sz w:val="18"/>
                          <w:szCs w:val="18"/>
                        </w:rPr>
                        <w:t>or</w:t>
                      </w:r>
                      <w:r w:rsidRPr="008E3F3E">
                        <w:rPr>
                          <w:rFonts w:ascii="LeituraSans-Grot 1" w:hAnsi="LeituraSans-Grot 1" w:cs="Arial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hyperlink r:id="rId7" w:history="1">
                        <w:r w:rsidRPr="008E3F3E">
                          <w:rPr>
                            <w:rStyle w:val="Hyperlink"/>
                            <w:rFonts w:ascii="LeituraSans-Grot 1" w:hAnsi="LeituraSans-Grot 1" w:cs="Arial"/>
                            <w:sz w:val="18"/>
                            <w:szCs w:val="18"/>
                          </w:rPr>
                          <w:t>bynuji@ohsu.edu</w:t>
                        </w:r>
                      </w:hyperlink>
                      <w:r w:rsidRPr="008E3F3E">
                        <w:rPr>
                          <w:rFonts w:ascii="LeituraSans-Grot 1" w:hAnsi="LeituraSans-Grot 1" w:cs="Arial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Pr="008E3F3E">
                        <w:rPr>
                          <w:rFonts w:ascii="LeituraSans-Grot 1" w:hAnsi="LeituraSans-Grot 1" w:cs="Arial"/>
                          <w:color w:val="FFFFFF" w:themeColor="background1"/>
                          <w:sz w:val="18"/>
                          <w:szCs w:val="18"/>
                        </w:rPr>
                        <w:t>with suggestions. (Word Count: 30-40)</w:t>
                      </w:r>
                    </w:p>
                    <w:p w14:paraId="41B80445" w14:textId="18D1447B" w:rsidR="00BD5081" w:rsidRPr="00885079" w:rsidRDefault="00BD5081" w:rsidP="000D6D2D">
                      <w:pPr>
                        <w:rPr>
                          <w:rFonts w:ascii="Arial" w:hAnsi="Arial" w:cs="Arial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D5081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72576" behindDoc="0" locked="0" layoutInCell="1" allowOverlap="1" wp14:anchorId="2D128091" wp14:editId="0325BCBB">
            <wp:simplePos x="0" y="0"/>
            <wp:positionH relativeFrom="column">
              <wp:posOffset>114300</wp:posOffset>
            </wp:positionH>
            <wp:positionV relativeFrom="paragraph">
              <wp:posOffset>-914400</wp:posOffset>
            </wp:positionV>
            <wp:extent cx="1158240" cy="816864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oup dual 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240" cy="8168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5081">
        <w:rPr>
          <w:rFonts w:ascii="Proxima Nova Rg" w:eastAsia="Proxima Nova Rg" w:hAnsi="Proxima Nova Rg" w:cs="Proxima Nova Rg"/>
          <w:noProof/>
          <w:color w:val="FFFF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03FB47C" wp14:editId="3B8C4EBE">
                <wp:simplePos x="0" y="0"/>
                <wp:positionH relativeFrom="column">
                  <wp:posOffset>228600</wp:posOffset>
                </wp:positionH>
                <wp:positionV relativeFrom="paragraph">
                  <wp:posOffset>-8458200</wp:posOffset>
                </wp:positionV>
                <wp:extent cx="6286500" cy="0"/>
                <wp:effectExtent l="0" t="0" r="1270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CFC6B43" id="Straight Connector 2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pt,-666pt" to="513pt,-6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" strokecolor="#e36c0a [2409]" strokeweight="2pt"/>
            </w:pict>
          </mc:Fallback>
        </mc:AlternateContent>
      </w:r>
      <w:r w:rsidR="002604BB" w:rsidRPr="00020892">
        <w:rPr>
          <w:rFonts w:ascii="Proxima Nova Rg" w:eastAsia="Proxima Nova Rg" w:hAnsi="Proxima Nova Rg" w:cs="Proxima Nova Rg"/>
          <w:noProof/>
          <w:color w:val="FFFF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E437B07" wp14:editId="1C28D93C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6856095" cy="5257800"/>
                <wp:effectExtent l="0" t="0" r="1905" b="0"/>
                <wp:wrapSquare wrapText="bothSides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6349" cy="5257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7B1348" w14:textId="1BAF4A4A" w:rsidR="00BD5081" w:rsidRPr="008E3F3E" w:rsidRDefault="00BD5081" w:rsidP="00064861">
                            <w:pPr>
                              <w:jc w:val="center"/>
                              <w:rPr>
                                <w:rFonts w:ascii="LeituraSans-Grot 1" w:hAnsi="LeituraSans-Grot 1"/>
                                <w:sz w:val="20"/>
                                <w:szCs w:val="20"/>
                              </w:rPr>
                            </w:pPr>
                            <w:r w:rsidRPr="008E3F3E">
                              <w:rPr>
                                <w:rFonts w:ascii="LeituraSans-Grot 1" w:hAnsi="LeituraSans-Grot 1"/>
                                <w:color w:val="FF0000"/>
                                <w:sz w:val="20"/>
                                <w:szCs w:val="20"/>
                              </w:rPr>
                              <w:t>To place photo, highlight text and insert image.</w:t>
                            </w:r>
                            <w:r w:rsidRPr="008E3F3E">
                              <w:rPr>
                                <w:rFonts w:ascii="LeituraSans-Grot 1" w:hAnsi="LeituraSans-Grot 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E3F3E">
                              <w:rPr>
                                <w:rFonts w:ascii="LeituraSans-Grot 1" w:hAnsi="LeituraSans-Grot 1"/>
                                <w:color w:val="FF0000"/>
                                <w:sz w:val="20"/>
                                <w:szCs w:val="20"/>
                              </w:rPr>
                              <w:t>Adjust transparency as needed.</w:t>
                            </w:r>
                          </w:p>
                          <w:p w14:paraId="05B65E3E" w14:textId="4129825D" w:rsidR="00BD5081" w:rsidRPr="00020892" w:rsidRDefault="00BD5081" w:rsidP="000D6D2D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437B07" id="Text Box 2" o:spid="_x0000_s1027" type="#_x0000_t202" style="position:absolute;left:0;text-align:left;margin-left:0;margin-top:0;width:539.85pt;height:414pt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" fillcolor="#95b3d7 [1940]" stroked="f">
                <v:textbox inset="0,0,0,0">
                  <w:txbxContent>
                    <w:p w14:paraId="707B1348" w14:textId="1BAF4A4A" w:rsidR="00BD5081" w:rsidRPr="008E3F3E" w:rsidRDefault="00BD5081" w:rsidP="00064861">
                      <w:pPr>
                        <w:jc w:val="center"/>
                        <w:rPr>
                          <w:rFonts w:ascii="LeituraSans-Grot 1" w:hAnsi="LeituraSans-Grot 1"/>
                          <w:sz w:val="20"/>
                          <w:szCs w:val="20"/>
                        </w:rPr>
                      </w:pPr>
                      <w:r w:rsidRPr="008E3F3E">
                        <w:rPr>
                          <w:rFonts w:ascii="LeituraSans-Grot 1" w:hAnsi="LeituraSans-Grot 1"/>
                          <w:color w:val="FF0000"/>
                          <w:sz w:val="20"/>
                          <w:szCs w:val="20"/>
                        </w:rPr>
                        <w:t>To place photo, highlight text and insert image.</w:t>
                      </w:r>
                      <w:r w:rsidRPr="008E3F3E">
                        <w:rPr>
                          <w:rFonts w:ascii="LeituraSans-Grot 1" w:hAnsi="LeituraSans-Grot 1"/>
                          <w:sz w:val="20"/>
                          <w:szCs w:val="20"/>
                        </w:rPr>
                        <w:t xml:space="preserve"> </w:t>
                      </w:r>
                      <w:r w:rsidRPr="008E3F3E">
                        <w:rPr>
                          <w:rFonts w:ascii="LeituraSans-Grot 1" w:hAnsi="LeituraSans-Grot 1"/>
                          <w:color w:val="FF0000"/>
                          <w:sz w:val="20"/>
                          <w:szCs w:val="20"/>
                        </w:rPr>
                        <w:t>Adjust transparency as needed.</w:t>
                      </w:r>
                    </w:p>
                    <w:p w14:paraId="05B65E3E" w14:textId="4129825D" w:rsidR="00BD5081" w:rsidRPr="00020892" w:rsidRDefault="00BD5081" w:rsidP="000D6D2D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56286">
        <w:rPr>
          <w:noProof/>
          <w:color w:val="FFFFFF"/>
          <w:spacing w:val="1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D2397B" wp14:editId="3A450F77">
                <wp:simplePos x="0" y="0"/>
                <wp:positionH relativeFrom="column">
                  <wp:posOffset>114300</wp:posOffset>
                </wp:positionH>
                <wp:positionV relativeFrom="paragraph">
                  <wp:posOffset>5486400</wp:posOffset>
                </wp:positionV>
                <wp:extent cx="3771900" cy="2628900"/>
                <wp:effectExtent l="0" t="0" r="0" b="1270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0" cy="2628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FC605B" w14:textId="77777777" w:rsidR="00BD5081" w:rsidRPr="008E3F3E" w:rsidRDefault="00BD5081" w:rsidP="00BD5081">
                            <w:pPr>
                              <w:pStyle w:val="BodyText"/>
                              <w:spacing w:before="70" w:line="275" w:lineRule="auto"/>
                              <w:rPr>
                                <w:rFonts w:ascii="LeituraSans-Grot 1" w:hAnsi="LeituraSans-Grot 1" w:cs="Arial"/>
                                <w:color w:val="000000" w:themeColor="text1"/>
                                <w:spacing w:val="1"/>
                                <w:sz w:val="22"/>
                                <w:szCs w:val="22"/>
                              </w:rPr>
                            </w:pPr>
                            <w:r w:rsidRPr="008E3F3E">
                              <w:rPr>
                                <w:rFonts w:ascii="LeituraSans-Grot 1" w:hAnsi="LeituraSans-Grot 1" w:cs="Arial"/>
                                <w:color w:val="000000" w:themeColor="text1"/>
                                <w:spacing w:val="1"/>
                                <w:sz w:val="22"/>
                                <w:szCs w:val="22"/>
                              </w:rPr>
                              <w:t>Images must be 72 to 100 dpi in their final size. For instance, a 3x5 photo that will be 6x10 in size on the final poster should be scanned at 200 dpi. (Word Count 30-40)</w:t>
                            </w:r>
                          </w:p>
                          <w:p w14:paraId="6E09820F" w14:textId="77777777" w:rsidR="00BD5081" w:rsidRPr="008E3F3E" w:rsidRDefault="00BD5081" w:rsidP="00BD5081">
                            <w:pPr>
                              <w:pStyle w:val="BodyText"/>
                              <w:spacing w:before="70" w:line="275" w:lineRule="auto"/>
                              <w:rPr>
                                <w:rFonts w:ascii="LeituraSans-Grot 1" w:hAnsi="LeituraSans-Grot 1" w:cs="Arial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</w:p>
                          <w:p w14:paraId="7DCF7527" w14:textId="77777777" w:rsidR="00BD5081" w:rsidRPr="008E3F3E" w:rsidRDefault="00BD5081" w:rsidP="00BD5081">
                            <w:pPr>
                              <w:pStyle w:val="BodyText"/>
                              <w:spacing w:before="70" w:line="275" w:lineRule="auto"/>
                              <w:rPr>
                                <w:rFonts w:ascii="LeituraSans-Grot 1" w:hAnsi="LeituraSans-Grot 1" w:cs="Arial"/>
                                <w:color w:val="000000" w:themeColor="text1"/>
                                <w:spacing w:val="2"/>
                                <w:sz w:val="22"/>
                                <w:szCs w:val="22"/>
                              </w:rPr>
                            </w:pPr>
                            <w:r w:rsidRPr="008E3F3E">
                              <w:rPr>
                                <w:rFonts w:ascii="LeituraSans-Grot 1" w:hAnsi="LeituraSans-Grot 1" w:cs="Arial"/>
                                <w:color w:val="000000" w:themeColor="text1"/>
                                <w:spacing w:val="2"/>
                                <w:sz w:val="22"/>
                                <w:szCs w:val="22"/>
                              </w:rPr>
                              <w:t>Printing Services are available through OSU/OHSU Portland campus, as well as on OSU College of Pharmacy main campus in Corvallis. To place your order, please contact your supervising faculty member. Plan ahead; allow for turn-around time to complete the order. (Word Count 35-45)</w:t>
                            </w:r>
                          </w:p>
                          <w:p w14:paraId="0C74FB7B" w14:textId="6E7E1519" w:rsidR="00BD5081" w:rsidRPr="008E3F3E" w:rsidRDefault="00BD5081" w:rsidP="00256286">
                            <w:pPr>
                              <w:pStyle w:val="BodyText"/>
                              <w:spacing w:line="275" w:lineRule="auto"/>
                              <w:ind w:right="76"/>
                              <w:jc w:val="both"/>
                              <w:rPr>
                                <w:rFonts w:ascii="LeituraSans-Grot 1" w:hAnsi="LeituraSans-Grot 1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D2397B" id="Text Box 27" o:spid="_x0000_s1028" type="#_x0000_t202" style="position:absolute;left:0;text-align:left;margin-left:9pt;margin-top:6in;width:297pt;height:20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" filled="f" stroked="f">
                <v:textbox>
                  <w:txbxContent>
                    <w:p w14:paraId="75FC605B" w14:textId="77777777" w:rsidR="00BD5081" w:rsidRPr="008E3F3E" w:rsidRDefault="00BD5081" w:rsidP="00BD5081">
                      <w:pPr>
                        <w:pStyle w:val="BodyText"/>
                        <w:spacing w:before="70" w:line="275" w:lineRule="auto"/>
                        <w:rPr>
                          <w:rFonts w:ascii="LeituraSans-Grot 1" w:hAnsi="LeituraSans-Grot 1" w:cs="Arial"/>
                          <w:color w:val="000000" w:themeColor="text1"/>
                          <w:spacing w:val="1"/>
                          <w:sz w:val="22"/>
                          <w:szCs w:val="22"/>
                        </w:rPr>
                      </w:pPr>
                      <w:r w:rsidRPr="008E3F3E">
                        <w:rPr>
                          <w:rFonts w:ascii="LeituraSans-Grot 1" w:hAnsi="LeituraSans-Grot 1" w:cs="Arial"/>
                          <w:color w:val="000000" w:themeColor="text1"/>
                          <w:spacing w:val="1"/>
                          <w:sz w:val="22"/>
                          <w:szCs w:val="22"/>
                        </w:rPr>
                        <w:t>Images must be 72 to 100 dpi in their final size. For instance, a 3x5 photo that will be 6x10 in size on the final poster should be scanned at 200 dpi. (Word Count 30-40)</w:t>
                      </w:r>
                    </w:p>
                    <w:p w14:paraId="6E09820F" w14:textId="77777777" w:rsidR="00BD5081" w:rsidRPr="008E3F3E" w:rsidRDefault="00BD5081" w:rsidP="00BD5081">
                      <w:pPr>
                        <w:pStyle w:val="BodyText"/>
                        <w:spacing w:before="70" w:line="275" w:lineRule="auto"/>
                        <w:rPr>
                          <w:rFonts w:ascii="LeituraSans-Grot 1" w:hAnsi="LeituraSans-Grot 1" w:cs="Arial"/>
                          <w:color w:val="000000" w:themeColor="text1"/>
                          <w:sz w:val="22"/>
                          <w:szCs w:val="22"/>
                        </w:rPr>
                      </w:pPr>
                    </w:p>
                    <w:p w14:paraId="7DCF7527" w14:textId="77777777" w:rsidR="00BD5081" w:rsidRPr="008E3F3E" w:rsidRDefault="00BD5081" w:rsidP="00BD5081">
                      <w:pPr>
                        <w:pStyle w:val="BodyText"/>
                        <w:spacing w:before="70" w:line="275" w:lineRule="auto"/>
                        <w:rPr>
                          <w:rFonts w:ascii="LeituraSans-Grot 1" w:hAnsi="LeituraSans-Grot 1" w:cs="Arial"/>
                          <w:color w:val="000000" w:themeColor="text1"/>
                          <w:spacing w:val="2"/>
                          <w:sz w:val="22"/>
                          <w:szCs w:val="22"/>
                        </w:rPr>
                      </w:pPr>
                      <w:r w:rsidRPr="008E3F3E">
                        <w:rPr>
                          <w:rFonts w:ascii="LeituraSans-Grot 1" w:hAnsi="LeituraSans-Grot 1" w:cs="Arial"/>
                          <w:color w:val="000000" w:themeColor="text1"/>
                          <w:spacing w:val="2"/>
                          <w:sz w:val="22"/>
                          <w:szCs w:val="22"/>
                        </w:rPr>
                        <w:t>Printing Services are available through OSU/OHSU Portland campus, as well as on OSU College of Pharmacy main campus in Corvallis. To place your order, please contact your supervising faculty member. Plan ahead; allow for turn-around time to complete the order. (Word Count 35-45)</w:t>
                      </w:r>
                    </w:p>
                    <w:p w14:paraId="0C74FB7B" w14:textId="6E7E1519" w:rsidR="00BD5081" w:rsidRPr="008E3F3E" w:rsidRDefault="00BD5081" w:rsidP="00256286">
                      <w:pPr>
                        <w:pStyle w:val="BodyText"/>
                        <w:spacing w:line="275" w:lineRule="auto"/>
                        <w:ind w:right="76"/>
                        <w:jc w:val="both"/>
                        <w:rPr>
                          <w:rFonts w:ascii="LeituraSans-Grot 1" w:hAnsi="LeituraSans-Grot 1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D6D2D">
        <w:rPr>
          <w:rFonts w:ascii="Proxima Nova Rg" w:eastAsia="Proxima Nova Rg" w:hAnsi="Proxima Nova Rg" w:cs="Proxima Nova Rg"/>
          <w:noProof/>
          <w:color w:val="FFFF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58E83A9" wp14:editId="175D9841">
                <wp:simplePos x="0" y="0"/>
                <wp:positionH relativeFrom="column">
                  <wp:posOffset>3886200</wp:posOffset>
                </wp:positionH>
                <wp:positionV relativeFrom="paragraph">
                  <wp:posOffset>-3771900</wp:posOffset>
                </wp:positionV>
                <wp:extent cx="0" cy="3543300"/>
                <wp:effectExtent l="50800" t="25400" r="76200" b="889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433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720F5E" id="Straight Connector 3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6pt,-297pt" to="306pt,-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" strokecolor="white [3212]" strokeweight="2pt">
                <v:shadow on="t" color="black" opacity="24903f" origin=",.5" offset="0,.55556mm"/>
              </v:line>
            </w:pict>
          </mc:Fallback>
        </mc:AlternateContent>
      </w:r>
      <w:r w:rsidR="000D6D2D">
        <w:rPr>
          <w:noProof/>
          <w:color w:val="FFFFFF"/>
          <w:spacing w:val="1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CA6AF61" wp14:editId="21A31E2B">
                <wp:simplePos x="0" y="0"/>
                <wp:positionH relativeFrom="margin">
                  <wp:align>left</wp:align>
                </wp:positionH>
                <wp:positionV relativeFrom="margin">
                  <wp:align>bottom</wp:align>
                </wp:positionV>
                <wp:extent cx="6858000" cy="3867150"/>
                <wp:effectExtent l="0" t="0" r="0" b="19050"/>
                <wp:wrapSquare wrapText="bothSides"/>
                <wp:docPr id="1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3867150"/>
                        </a:xfrm>
                        <a:custGeom>
                          <a:avLst/>
                          <a:gdLst>
                            <a:gd name="T0" fmla="+- 0 540 540"/>
                            <a:gd name="T1" fmla="*/ T0 w 11160"/>
                            <a:gd name="T2" fmla="+- 0 15293 10022"/>
                            <a:gd name="T3" fmla="*/ 15293 h 5270"/>
                            <a:gd name="T4" fmla="+- 0 11700 540"/>
                            <a:gd name="T5" fmla="*/ T4 w 11160"/>
                            <a:gd name="T6" fmla="+- 0 15293 10022"/>
                            <a:gd name="T7" fmla="*/ 15293 h 5270"/>
                            <a:gd name="T8" fmla="+- 0 11700 540"/>
                            <a:gd name="T9" fmla="*/ T8 w 11160"/>
                            <a:gd name="T10" fmla="+- 0 10022 10022"/>
                            <a:gd name="T11" fmla="*/ 10022 h 5270"/>
                            <a:gd name="T12" fmla="+- 0 540 540"/>
                            <a:gd name="T13" fmla="*/ T12 w 11160"/>
                            <a:gd name="T14" fmla="+- 0 10022 10022"/>
                            <a:gd name="T15" fmla="*/ 10022 h 5270"/>
                            <a:gd name="T16" fmla="+- 0 540 540"/>
                            <a:gd name="T17" fmla="*/ T16 w 11160"/>
                            <a:gd name="T18" fmla="+- 0 15293 10022"/>
                            <a:gd name="T19" fmla="*/ 15293 h 527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1160" h="5270">
                              <a:moveTo>
                                <a:pt x="0" y="5271"/>
                              </a:moveTo>
                              <a:lnTo>
                                <a:pt x="11160" y="5271"/>
                              </a:lnTo>
                              <a:lnTo>
                                <a:pt x="11160" y="0"/>
                              </a:lnTo>
                              <a:lnTo>
                                <a:pt x="0" y="0"/>
                              </a:lnTo>
                              <a:lnTo>
                                <a:pt x="0" y="527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3939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3A77D" id="Freeform 23" o:spid="_x0000_s1026" style="position:absolute;margin-left:0;margin-top:0;width:540pt;height:304.5pt;z-index:-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margin;mso-width-percent:0;mso-height-percent:0;mso-width-relative:margin;mso-height-relative:margin;v-text-anchor:top" coordsize="11160,5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" path="m,5271r11160,l11160,,,,,5271xe" fillcolor="#939393" stroked="f">
                <v:path arrowok="t" o:connecttype="custom" o:connectlocs="0,11222073;6858000,11222073;6858000,7354189;0,7354189;0,11222073" o:connectangles="0,0,0,0,0"/>
                <w10:wrap type="square" anchorx="margin" anchory="margin"/>
              </v:shape>
            </w:pict>
          </mc:Fallback>
        </mc:AlternateContent>
      </w:r>
      <w:r w:rsidR="000D6D2D">
        <w:rPr>
          <w:noProof/>
          <w:color w:val="FFFFFF"/>
          <w:spacing w:val="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9C909E7" wp14:editId="1EDFA4E7">
                <wp:simplePos x="0" y="0"/>
                <wp:positionH relativeFrom="column">
                  <wp:posOffset>3886200</wp:posOffset>
                </wp:positionH>
                <wp:positionV relativeFrom="paragraph">
                  <wp:posOffset>5372100</wp:posOffset>
                </wp:positionV>
                <wp:extent cx="2552700" cy="2743200"/>
                <wp:effectExtent l="0" t="0" r="0" b="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700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37B357" w14:textId="77777777" w:rsidR="00BD5081" w:rsidRPr="008E3F3E" w:rsidRDefault="00BD5081" w:rsidP="000D6D2D">
                            <w:pPr>
                              <w:pStyle w:val="BodyText"/>
                              <w:spacing w:before="70"/>
                              <w:rPr>
                                <w:rFonts w:ascii="LeituraSans-Grot 3" w:hAnsi="LeituraSans-Grot 3" w:cs="Arial"/>
                                <w:color w:val="FFFFFF"/>
                                <w:sz w:val="30"/>
                                <w:szCs w:val="30"/>
                              </w:rPr>
                            </w:pPr>
                            <w:r w:rsidRPr="008E3F3E">
                              <w:rPr>
                                <w:rFonts w:ascii="LeituraSans-Grot 3" w:hAnsi="LeituraSans-Grot 3" w:cs="Arial"/>
                                <w:color w:val="FFFFFF"/>
                                <w:spacing w:val="-24"/>
                                <w:sz w:val="30"/>
                                <w:szCs w:val="30"/>
                              </w:rPr>
                              <w:t>DA</w:t>
                            </w:r>
                            <w:r w:rsidRPr="008E3F3E">
                              <w:rPr>
                                <w:rFonts w:ascii="LeituraSans-Grot 3" w:hAnsi="LeituraSans-Grot 3" w:cs="Arial"/>
                                <w:color w:val="FFFFFF"/>
                                <w:sz w:val="30"/>
                                <w:szCs w:val="30"/>
                              </w:rPr>
                              <w:t xml:space="preserve">Y </w:t>
                            </w:r>
                            <w:r w:rsidRPr="008E3F3E">
                              <w:rPr>
                                <w:rFonts w:ascii="LeituraSans-Grot 3" w:hAnsi="LeituraSans-Grot 3" w:cs="Arial"/>
                                <w:color w:val="FFFFFF"/>
                                <w:spacing w:val="1"/>
                                <w:sz w:val="30"/>
                                <w:szCs w:val="30"/>
                              </w:rPr>
                              <w:t>O</w:t>
                            </w:r>
                            <w:r w:rsidRPr="008E3F3E">
                              <w:rPr>
                                <w:rFonts w:ascii="LeituraSans-Grot 3" w:hAnsi="LeituraSans-Grot 3" w:cs="Arial"/>
                                <w:color w:val="FFFFFF"/>
                                <w:sz w:val="30"/>
                                <w:szCs w:val="30"/>
                              </w:rPr>
                              <w:t xml:space="preserve">F </w:t>
                            </w:r>
                            <w:r w:rsidRPr="008E3F3E">
                              <w:rPr>
                                <w:rFonts w:ascii="LeituraSans-Grot 3" w:hAnsi="LeituraSans-Grot 3" w:cs="Arial"/>
                                <w:color w:val="FFFFFF"/>
                                <w:spacing w:val="1"/>
                                <w:sz w:val="30"/>
                                <w:szCs w:val="30"/>
                              </w:rPr>
                              <w:t>W</w:t>
                            </w:r>
                            <w:r w:rsidRPr="008E3F3E">
                              <w:rPr>
                                <w:rFonts w:ascii="LeituraSans-Grot 3" w:hAnsi="LeituraSans-Grot 3" w:cs="Arial"/>
                                <w:color w:val="FFFFFF"/>
                                <w:sz w:val="30"/>
                                <w:szCs w:val="30"/>
                              </w:rPr>
                              <w:t>EEK</w:t>
                            </w:r>
                          </w:p>
                          <w:p w14:paraId="5CE81467" w14:textId="77777777" w:rsidR="00BD5081" w:rsidRPr="008E3F3E" w:rsidRDefault="00BD5081" w:rsidP="000D6D2D">
                            <w:pPr>
                              <w:ind w:left="145"/>
                              <w:rPr>
                                <w:rFonts w:ascii="LeituraSans-Grot 3" w:eastAsia="Proxima Nova Rg" w:hAnsi="LeituraSans-Grot 3" w:cs="Arial"/>
                                <w:sz w:val="48"/>
                                <w:szCs w:val="48"/>
                              </w:rPr>
                            </w:pP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pacing w:val="-16"/>
                                <w:sz w:val="48"/>
                                <w:szCs w:val="48"/>
                              </w:rPr>
                              <w:t>D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pacing w:val="-39"/>
                                <w:sz w:val="48"/>
                                <w:szCs w:val="48"/>
                              </w:rPr>
                              <w:t>A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pacing w:val="-5"/>
                                <w:sz w:val="48"/>
                                <w:szCs w:val="48"/>
                              </w:rPr>
                              <w:t>T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z w:val="48"/>
                                <w:szCs w:val="48"/>
                              </w:rPr>
                              <w:t>E</w:t>
                            </w:r>
                          </w:p>
                          <w:p w14:paraId="4E63A0BD" w14:textId="77777777" w:rsidR="00BD5081" w:rsidRPr="008E3F3E" w:rsidRDefault="00BD5081" w:rsidP="000D6D2D">
                            <w:pPr>
                              <w:ind w:left="145"/>
                              <w:rPr>
                                <w:rFonts w:ascii="LeituraSans-Grot 3" w:eastAsia="Proxima Nova Rg" w:hAnsi="LeituraSans-Grot 3" w:cs="Arial"/>
                                <w:sz w:val="30"/>
                                <w:szCs w:val="30"/>
                              </w:rPr>
                            </w:pP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pacing w:val="-2"/>
                                <w:sz w:val="30"/>
                                <w:szCs w:val="30"/>
                              </w:rPr>
                              <w:t>T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pacing w:val="2"/>
                                <w:sz w:val="30"/>
                                <w:szCs w:val="30"/>
                              </w:rPr>
                              <w:t>IM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z w:val="30"/>
                                <w:szCs w:val="30"/>
                              </w:rPr>
                              <w:t xml:space="preserve">E 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pacing w:val="9"/>
                                <w:sz w:val="30"/>
                                <w:szCs w:val="30"/>
                              </w:rPr>
                              <w:t>A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pacing w:val="2"/>
                                <w:sz w:val="30"/>
                                <w:szCs w:val="30"/>
                              </w:rPr>
                              <w:t>.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pacing w:val="3"/>
                                <w:sz w:val="30"/>
                                <w:szCs w:val="30"/>
                              </w:rPr>
                              <w:t>M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pacing w:val="5"/>
                                <w:sz w:val="30"/>
                                <w:szCs w:val="30"/>
                              </w:rPr>
                              <w:t>.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pacing w:val="2"/>
                                <w:sz w:val="30"/>
                                <w:szCs w:val="30"/>
                              </w:rPr>
                              <w:t>/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pacing w:val="-32"/>
                                <w:sz w:val="30"/>
                                <w:szCs w:val="30"/>
                              </w:rPr>
                              <w:t>P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pacing w:val="2"/>
                                <w:sz w:val="30"/>
                                <w:szCs w:val="30"/>
                              </w:rPr>
                              <w:t>.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pacing w:val="3"/>
                                <w:sz w:val="30"/>
                                <w:szCs w:val="30"/>
                              </w:rPr>
                              <w:t>M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/>
                                <w:sz w:val="30"/>
                                <w:szCs w:val="30"/>
                              </w:rPr>
                              <w:t>.</w:t>
                            </w:r>
                          </w:p>
                          <w:p w14:paraId="5F1A4D06" w14:textId="77777777" w:rsidR="00BD5081" w:rsidRDefault="00BD5081" w:rsidP="000D6D2D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ind w:left="145" w:right="350"/>
                              <w:rPr>
                                <w:rFonts w:ascii="Arial" w:eastAsia="Proxima Nova Lt" w:hAnsi="Arial" w:cs="Arial"/>
                                <w:color w:val="FFFFFF"/>
                                <w:spacing w:val="-2"/>
                              </w:rPr>
                            </w:pPr>
                            <w:r w:rsidRPr="000D6D2D">
                              <w:rPr>
                                <w:rFonts w:ascii="Arial" w:hAnsi="Arial" w:cs="Arial"/>
                                <w:noProof/>
                                <w:sz w:val="30"/>
                                <w:szCs w:val="30"/>
                              </w:rPr>
                              <w:drawing>
                                <wp:inline distT="0" distB="0" distL="0" distR="0" wp14:anchorId="006A6A80" wp14:editId="50B8D4EB">
                                  <wp:extent cx="2071624" cy="13833"/>
                                  <wp:effectExtent l="0" t="0" r="0" b="12065"/>
                                  <wp:docPr id="30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71624" cy="1383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F09BB45" w14:textId="77777777" w:rsidR="00BD5081" w:rsidRDefault="00BD5081" w:rsidP="000D6D2D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ind w:left="145" w:right="350"/>
                              <w:rPr>
                                <w:rFonts w:ascii="Arial" w:eastAsia="Proxima Nova Lt" w:hAnsi="Arial" w:cs="Arial"/>
                                <w:color w:val="FFFFFF"/>
                                <w:spacing w:val="-2"/>
                              </w:rPr>
                            </w:pPr>
                          </w:p>
                          <w:p w14:paraId="0362029D" w14:textId="77777777" w:rsidR="00BD5081" w:rsidRPr="008E3F3E" w:rsidRDefault="00BD5081" w:rsidP="000D6D2D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spacing w:line="480" w:lineRule="auto"/>
                              <w:ind w:left="145" w:right="350"/>
                              <w:rPr>
                                <w:rFonts w:ascii="LeituraSans-Grot 2" w:eastAsia="Proxima Nova Lt" w:hAnsi="LeituraSans-Grot 2" w:cs="Arial"/>
                                <w:color w:val="FFFFFF"/>
                              </w:rPr>
                            </w:pP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  <w:spacing w:val="-2"/>
                              </w:rPr>
                              <w:t>L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</w:rPr>
                              <w:t>o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  <w:spacing w:val="1"/>
                              </w:rPr>
                              <w:t>c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</w:rPr>
                              <w:t>at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  <w:spacing w:val="-1"/>
                              </w:rPr>
                              <w:t>i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</w:rPr>
                              <w:t xml:space="preserve">on </w:t>
                            </w:r>
                          </w:p>
                          <w:p w14:paraId="57FA26C8" w14:textId="3DDA6E66" w:rsidR="00BD5081" w:rsidRPr="008E3F3E" w:rsidRDefault="00BD5081" w:rsidP="00BD5081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spacing w:line="480" w:lineRule="auto"/>
                              <w:ind w:left="145" w:right="350"/>
                              <w:rPr>
                                <w:rFonts w:ascii="LeituraSans-Grot 2" w:eastAsia="Proxima Nova Lt" w:hAnsi="LeituraSans-Grot 2" w:cs="Arial"/>
                              </w:rPr>
                            </w:pP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  <w:spacing w:val="1"/>
                              </w:rPr>
                              <w:t>C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</w:rPr>
                              <w:t>o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  <w:spacing w:val="2"/>
                              </w:rPr>
                              <w:t>s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</w:rPr>
                              <w:t>t</w:t>
                            </w:r>
                          </w:p>
                          <w:p w14:paraId="7B7C1E7F" w14:textId="77777777" w:rsidR="00BD5081" w:rsidRPr="008E3F3E" w:rsidRDefault="00BD5081" w:rsidP="000D6D2D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spacing w:line="480" w:lineRule="auto"/>
                              <w:ind w:left="145" w:right="350"/>
                              <w:rPr>
                                <w:rFonts w:ascii="LeituraSans-Grot 2" w:eastAsia="Proxima Nova Lt" w:hAnsi="LeituraSans-Grot 2" w:cs="Arial"/>
                                <w:color w:val="FFFFFF"/>
                              </w:rPr>
                            </w:pP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  <w:spacing w:val="-1"/>
                              </w:rPr>
                              <w:t>P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</w:rPr>
                              <w:t>hon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  <w:spacing w:val="-1"/>
                              </w:rPr>
                              <w:t>e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  <w:spacing w:val="-4"/>
                              </w:rPr>
                              <w:t>/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  <w:spacing w:val="1"/>
                              </w:rPr>
                              <w:t>C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</w:rPr>
                              <w:t>on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  <w:spacing w:val="1"/>
                              </w:rPr>
                              <w:t>t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</w:rPr>
                              <w:t>a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  <w:spacing w:val="5"/>
                              </w:rPr>
                              <w:t>c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/>
                              </w:rPr>
                              <w:t>t</w:t>
                            </w:r>
                          </w:p>
                          <w:p w14:paraId="32AE9BDA" w14:textId="67C49722" w:rsidR="00BD5081" w:rsidRPr="008E3F3E" w:rsidRDefault="00BD5081" w:rsidP="00BD5081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ind w:left="145" w:right="350"/>
                              <w:rPr>
                                <w:rFonts w:ascii="LeituraSans-Grot 3" w:eastAsia="Proxima Nova Rg" w:hAnsi="LeituraSans-Grot 3" w:cs="Arial"/>
                                <w:bCs/>
                                <w:color w:val="E36C0A" w:themeColor="accent6" w:themeShade="BF"/>
                                <w:sz w:val="24"/>
                                <w:szCs w:val="24"/>
                              </w:rPr>
                            </w:pPr>
                            <w:r w:rsidRPr="008E3F3E">
                              <w:rPr>
                                <w:rFonts w:ascii="LeituraSans-Grot 3" w:eastAsia="Proxima Nova Rg" w:hAnsi="LeituraSans-Grot 3" w:cs="Arial"/>
                                <w:bCs/>
                                <w:color w:val="E36C0A" w:themeColor="accent6" w:themeShade="BF"/>
                                <w:spacing w:val="-2"/>
                                <w:sz w:val="24"/>
                                <w:szCs w:val="24"/>
                              </w:rPr>
                              <w:t>W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bCs/>
                                <w:color w:val="E36C0A" w:themeColor="accent6" w:themeShade="BF"/>
                                <w:spacing w:val="-1"/>
                                <w:sz w:val="24"/>
                                <w:szCs w:val="24"/>
                              </w:rPr>
                              <w:t>eb ad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bCs/>
                                <w:color w:val="E36C0A" w:themeColor="accent6" w:themeShade="BF"/>
                                <w:spacing w:val="-2"/>
                                <w:sz w:val="24"/>
                                <w:szCs w:val="24"/>
                              </w:rPr>
                              <w:t>dr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bCs/>
                                <w:color w:val="E36C0A" w:themeColor="accent6" w:themeShade="BF"/>
                                <w:spacing w:val="-1"/>
                                <w:sz w:val="24"/>
                                <w:szCs w:val="24"/>
                              </w:rPr>
                              <w:t>ess he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bCs/>
                                <w:color w:val="E36C0A" w:themeColor="accent6" w:themeShade="BF"/>
                                <w:spacing w:val="-2"/>
                                <w:sz w:val="24"/>
                                <w:szCs w:val="24"/>
                              </w:rPr>
                              <w:t>r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bCs/>
                                <w:color w:val="E36C0A" w:themeColor="accent6" w:themeShade="BF"/>
                                <w:sz w:val="24"/>
                                <w:szCs w:val="24"/>
                              </w:rPr>
                              <w:t>e</w:t>
                            </w:r>
                          </w:p>
                          <w:p w14:paraId="10446924" w14:textId="2B8233F7" w:rsidR="00BD5081" w:rsidRPr="008E3F3E" w:rsidRDefault="00BD5081" w:rsidP="00BD5081">
                            <w:pPr>
                              <w:tabs>
                                <w:tab w:val="left" w:pos="1260"/>
                                <w:tab w:val="left" w:pos="2160"/>
                              </w:tabs>
                              <w:ind w:left="145" w:right="350"/>
                              <w:rPr>
                                <w:rFonts w:ascii="LeituraSans-Grot 3" w:eastAsia="Proxima Nova Rg" w:hAnsi="LeituraSans-Grot 3" w:cs="Arial"/>
                                <w:color w:val="E36C0A" w:themeColor="accent6" w:themeShade="BF"/>
                                <w:sz w:val="24"/>
                                <w:szCs w:val="24"/>
                              </w:rPr>
                            </w:pPr>
                            <w:r w:rsidRPr="008E3F3E">
                              <w:rPr>
                                <w:rFonts w:ascii="LeituraSans-Grot 3" w:eastAsia="Proxima Nova Rg" w:hAnsi="LeituraSans-Grot 3" w:cs="Arial"/>
                                <w:bCs/>
                                <w:color w:val="E36C0A" w:themeColor="accent6" w:themeShade="BF"/>
                                <w:sz w:val="24"/>
                                <w:szCs w:val="24"/>
                              </w:rPr>
                              <w:t>Insert QR Code if applicable</w:t>
                            </w:r>
                          </w:p>
                          <w:p w14:paraId="6F9DC1D3" w14:textId="77777777" w:rsidR="00BD5081" w:rsidRPr="000D6D2D" w:rsidRDefault="00BD5081" w:rsidP="000D6D2D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C909E7" id="Text Box 28" o:spid="_x0000_s1029" type="#_x0000_t202" style="position:absolute;left:0;text-align:left;margin-left:306pt;margin-top:423pt;width:201pt;height:3in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" filled="f" stroked="f">
                <v:textbox>
                  <w:txbxContent>
                    <w:p w14:paraId="7D37B357" w14:textId="77777777" w:rsidR="00BD5081" w:rsidRPr="008E3F3E" w:rsidRDefault="00BD5081" w:rsidP="000D6D2D">
                      <w:pPr>
                        <w:pStyle w:val="BodyText"/>
                        <w:spacing w:before="70"/>
                        <w:rPr>
                          <w:rFonts w:ascii="LeituraSans-Grot 3" w:hAnsi="LeituraSans-Grot 3" w:cs="Arial"/>
                          <w:color w:val="FFFFFF"/>
                          <w:sz w:val="30"/>
                          <w:szCs w:val="30"/>
                        </w:rPr>
                      </w:pPr>
                      <w:r w:rsidRPr="008E3F3E">
                        <w:rPr>
                          <w:rFonts w:ascii="LeituraSans-Grot 3" w:hAnsi="LeituraSans-Grot 3" w:cs="Arial"/>
                          <w:color w:val="FFFFFF"/>
                          <w:spacing w:val="-24"/>
                          <w:sz w:val="30"/>
                          <w:szCs w:val="30"/>
                        </w:rPr>
                        <w:t>DA</w:t>
                      </w:r>
                      <w:r w:rsidRPr="008E3F3E">
                        <w:rPr>
                          <w:rFonts w:ascii="LeituraSans-Grot 3" w:hAnsi="LeituraSans-Grot 3" w:cs="Arial"/>
                          <w:color w:val="FFFFFF"/>
                          <w:sz w:val="30"/>
                          <w:szCs w:val="30"/>
                        </w:rPr>
                        <w:t xml:space="preserve">Y </w:t>
                      </w:r>
                      <w:r w:rsidRPr="008E3F3E">
                        <w:rPr>
                          <w:rFonts w:ascii="LeituraSans-Grot 3" w:hAnsi="LeituraSans-Grot 3" w:cs="Arial"/>
                          <w:color w:val="FFFFFF"/>
                          <w:spacing w:val="1"/>
                          <w:sz w:val="30"/>
                          <w:szCs w:val="30"/>
                        </w:rPr>
                        <w:t>O</w:t>
                      </w:r>
                      <w:r w:rsidRPr="008E3F3E">
                        <w:rPr>
                          <w:rFonts w:ascii="LeituraSans-Grot 3" w:hAnsi="LeituraSans-Grot 3" w:cs="Arial"/>
                          <w:color w:val="FFFFFF"/>
                          <w:sz w:val="30"/>
                          <w:szCs w:val="30"/>
                        </w:rPr>
                        <w:t xml:space="preserve">F </w:t>
                      </w:r>
                      <w:r w:rsidRPr="008E3F3E">
                        <w:rPr>
                          <w:rFonts w:ascii="LeituraSans-Grot 3" w:hAnsi="LeituraSans-Grot 3" w:cs="Arial"/>
                          <w:color w:val="FFFFFF"/>
                          <w:spacing w:val="1"/>
                          <w:sz w:val="30"/>
                          <w:szCs w:val="30"/>
                        </w:rPr>
                        <w:t>W</w:t>
                      </w:r>
                      <w:r w:rsidRPr="008E3F3E">
                        <w:rPr>
                          <w:rFonts w:ascii="LeituraSans-Grot 3" w:hAnsi="LeituraSans-Grot 3" w:cs="Arial"/>
                          <w:color w:val="FFFFFF"/>
                          <w:sz w:val="30"/>
                          <w:szCs w:val="30"/>
                        </w:rPr>
                        <w:t>EEK</w:t>
                      </w:r>
                    </w:p>
                    <w:p w14:paraId="5CE81467" w14:textId="77777777" w:rsidR="00BD5081" w:rsidRPr="008E3F3E" w:rsidRDefault="00BD5081" w:rsidP="000D6D2D">
                      <w:pPr>
                        <w:ind w:left="145"/>
                        <w:rPr>
                          <w:rFonts w:ascii="LeituraSans-Grot 3" w:eastAsia="Proxima Nova Rg" w:hAnsi="LeituraSans-Grot 3" w:cs="Arial"/>
                          <w:sz w:val="48"/>
                          <w:szCs w:val="48"/>
                        </w:rPr>
                      </w:pP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pacing w:val="-16"/>
                          <w:sz w:val="48"/>
                          <w:szCs w:val="48"/>
                        </w:rPr>
                        <w:t>D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pacing w:val="-39"/>
                          <w:sz w:val="48"/>
                          <w:szCs w:val="48"/>
                        </w:rPr>
                        <w:t>A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pacing w:val="-5"/>
                          <w:sz w:val="48"/>
                          <w:szCs w:val="48"/>
                        </w:rPr>
                        <w:t>T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z w:val="48"/>
                          <w:szCs w:val="48"/>
                        </w:rPr>
                        <w:t>E</w:t>
                      </w:r>
                    </w:p>
                    <w:p w14:paraId="4E63A0BD" w14:textId="77777777" w:rsidR="00BD5081" w:rsidRPr="008E3F3E" w:rsidRDefault="00BD5081" w:rsidP="000D6D2D">
                      <w:pPr>
                        <w:ind w:left="145"/>
                        <w:rPr>
                          <w:rFonts w:ascii="LeituraSans-Grot 3" w:eastAsia="Proxima Nova Rg" w:hAnsi="LeituraSans-Grot 3" w:cs="Arial"/>
                          <w:sz w:val="30"/>
                          <w:szCs w:val="30"/>
                        </w:rPr>
                      </w:pP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pacing w:val="-2"/>
                          <w:sz w:val="30"/>
                          <w:szCs w:val="30"/>
                        </w:rPr>
                        <w:t>T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pacing w:val="2"/>
                          <w:sz w:val="30"/>
                          <w:szCs w:val="30"/>
                        </w:rPr>
                        <w:t>IM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z w:val="30"/>
                          <w:szCs w:val="30"/>
                        </w:rPr>
                        <w:t xml:space="preserve">E 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pacing w:val="9"/>
                          <w:sz w:val="30"/>
                          <w:szCs w:val="30"/>
                        </w:rPr>
                        <w:t>A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pacing w:val="2"/>
                          <w:sz w:val="30"/>
                          <w:szCs w:val="30"/>
                        </w:rPr>
                        <w:t>.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pacing w:val="3"/>
                          <w:sz w:val="30"/>
                          <w:szCs w:val="30"/>
                        </w:rPr>
                        <w:t>M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pacing w:val="5"/>
                          <w:sz w:val="30"/>
                          <w:szCs w:val="30"/>
                        </w:rPr>
                        <w:t>.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pacing w:val="2"/>
                          <w:sz w:val="30"/>
                          <w:szCs w:val="30"/>
                        </w:rPr>
                        <w:t>/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pacing w:val="-32"/>
                          <w:sz w:val="30"/>
                          <w:szCs w:val="30"/>
                        </w:rPr>
                        <w:t>P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pacing w:val="2"/>
                          <w:sz w:val="30"/>
                          <w:szCs w:val="30"/>
                        </w:rPr>
                        <w:t>.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pacing w:val="3"/>
                          <w:sz w:val="30"/>
                          <w:szCs w:val="30"/>
                        </w:rPr>
                        <w:t>M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/>
                          <w:sz w:val="30"/>
                          <w:szCs w:val="30"/>
                        </w:rPr>
                        <w:t>.</w:t>
                      </w:r>
                    </w:p>
                    <w:p w14:paraId="5F1A4D06" w14:textId="77777777" w:rsidR="00BD5081" w:rsidRDefault="00BD5081" w:rsidP="000D6D2D">
                      <w:pPr>
                        <w:tabs>
                          <w:tab w:val="left" w:pos="1260"/>
                          <w:tab w:val="left" w:pos="2160"/>
                        </w:tabs>
                        <w:ind w:left="145" w:right="350"/>
                        <w:rPr>
                          <w:rFonts w:ascii="Arial" w:eastAsia="Proxima Nova Lt" w:hAnsi="Arial" w:cs="Arial"/>
                          <w:color w:val="FFFFFF"/>
                          <w:spacing w:val="-2"/>
                        </w:rPr>
                      </w:pPr>
                      <w:r w:rsidRPr="000D6D2D">
                        <w:rPr>
                          <w:rFonts w:ascii="Arial" w:hAnsi="Arial" w:cs="Arial"/>
                          <w:noProof/>
                          <w:sz w:val="30"/>
                          <w:szCs w:val="30"/>
                        </w:rPr>
                        <w:drawing>
                          <wp:inline distT="0" distB="0" distL="0" distR="0" wp14:anchorId="006A6A80" wp14:editId="50B8D4EB">
                            <wp:extent cx="2071624" cy="13833"/>
                            <wp:effectExtent l="0" t="0" r="0" b="12065"/>
                            <wp:docPr id="30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71624" cy="1383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F09BB45" w14:textId="77777777" w:rsidR="00BD5081" w:rsidRDefault="00BD5081" w:rsidP="000D6D2D">
                      <w:pPr>
                        <w:tabs>
                          <w:tab w:val="left" w:pos="1260"/>
                          <w:tab w:val="left" w:pos="2160"/>
                        </w:tabs>
                        <w:ind w:left="145" w:right="350"/>
                        <w:rPr>
                          <w:rFonts w:ascii="Arial" w:eastAsia="Proxima Nova Lt" w:hAnsi="Arial" w:cs="Arial"/>
                          <w:color w:val="FFFFFF"/>
                          <w:spacing w:val="-2"/>
                        </w:rPr>
                      </w:pPr>
                    </w:p>
                    <w:p w14:paraId="0362029D" w14:textId="77777777" w:rsidR="00BD5081" w:rsidRPr="008E3F3E" w:rsidRDefault="00BD5081" w:rsidP="000D6D2D">
                      <w:pPr>
                        <w:tabs>
                          <w:tab w:val="left" w:pos="1260"/>
                          <w:tab w:val="left" w:pos="2160"/>
                        </w:tabs>
                        <w:spacing w:line="480" w:lineRule="auto"/>
                        <w:ind w:left="145" w:right="350"/>
                        <w:rPr>
                          <w:rFonts w:ascii="LeituraSans-Grot 2" w:eastAsia="Proxima Nova Lt" w:hAnsi="LeituraSans-Grot 2" w:cs="Arial"/>
                          <w:color w:val="FFFFFF"/>
                        </w:rPr>
                      </w:pP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  <w:spacing w:val="-2"/>
                        </w:rPr>
                        <w:t>L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</w:rPr>
                        <w:t>o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  <w:spacing w:val="1"/>
                        </w:rPr>
                        <w:t>c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</w:rPr>
                        <w:t>at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  <w:spacing w:val="-1"/>
                        </w:rPr>
                        <w:t>i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</w:rPr>
                        <w:t xml:space="preserve">on </w:t>
                      </w:r>
                    </w:p>
                    <w:p w14:paraId="57FA26C8" w14:textId="3DDA6E66" w:rsidR="00BD5081" w:rsidRPr="008E3F3E" w:rsidRDefault="00BD5081" w:rsidP="00BD5081">
                      <w:pPr>
                        <w:tabs>
                          <w:tab w:val="left" w:pos="1260"/>
                          <w:tab w:val="left" w:pos="2160"/>
                        </w:tabs>
                        <w:spacing w:line="480" w:lineRule="auto"/>
                        <w:ind w:left="145" w:right="350"/>
                        <w:rPr>
                          <w:rFonts w:ascii="LeituraSans-Grot 2" w:eastAsia="Proxima Nova Lt" w:hAnsi="LeituraSans-Grot 2" w:cs="Arial"/>
                        </w:rPr>
                      </w:pP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  <w:spacing w:val="1"/>
                        </w:rPr>
                        <w:t>C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</w:rPr>
                        <w:t>o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  <w:spacing w:val="2"/>
                        </w:rPr>
                        <w:t>s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</w:rPr>
                        <w:t>t</w:t>
                      </w:r>
                    </w:p>
                    <w:p w14:paraId="7B7C1E7F" w14:textId="77777777" w:rsidR="00BD5081" w:rsidRPr="008E3F3E" w:rsidRDefault="00BD5081" w:rsidP="000D6D2D">
                      <w:pPr>
                        <w:tabs>
                          <w:tab w:val="left" w:pos="1260"/>
                          <w:tab w:val="left" w:pos="2160"/>
                        </w:tabs>
                        <w:spacing w:line="480" w:lineRule="auto"/>
                        <w:ind w:left="145" w:right="350"/>
                        <w:rPr>
                          <w:rFonts w:ascii="LeituraSans-Grot 2" w:eastAsia="Proxima Nova Lt" w:hAnsi="LeituraSans-Grot 2" w:cs="Arial"/>
                          <w:color w:val="FFFFFF"/>
                        </w:rPr>
                      </w:pP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  <w:spacing w:val="-1"/>
                        </w:rPr>
                        <w:t>P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</w:rPr>
                        <w:t>hon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  <w:spacing w:val="-1"/>
                        </w:rPr>
                        <w:t>e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  <w:spacing w:val="-4"/>
                        </w:rPr>
                        <w:t>/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  <w:spacing w:val="1"/>
                        </w:rPr>
                        <w:t>C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</w:rPr>
                        <w:t>on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  <w:spacing w:val="1"/>
                        </w:rPr>
                        <w:t>t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</w:rPr>
                        <w:t>a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  <w:spacing w:val="5"/>
                        </w:rPr>
                        <w:t>c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/>
                        </w:rPr>
                        <w:t>t</w:t>
                      </w:r>
                    </w:p>
                    <w:p w14:paraId="32AE9BDA" w14:textId="67C49722" w:rsidR="00BD5081" w:rsidRPr="008E3F3E" w:rsidRDefault="00BD5081" w:rsidP="00BD5081">
                      <w:pPr>
                        <w:tabs>
                          <w:tab w:val="left" w:pos="1260"/>
                          <w:tab w:val="left" w:pos="2160"/>
                        </w:tabs>
                        <w:ind w:left="145" w:right="350"/>
                        <w:rPr>
                          <w:rFonts w:ascii="LeituraSans-Grot 3" w:eastAsia="Proxima Nova Rg" w:hAnsi="LeituraSans-Grot 3" w:cs="Arial"/>
                          <w:bCs/>
                          <w:color w:val="E36C0A" w:themeColor="accent6" w:themeShade="BF"/>
                          <w:sz w:val="24"/>
                          <w:szCs w:val="24"/>
                        </w:rPr>
                      </w:pPr>
                      <w:r w:rsidRPr="008E3F3E">
                        <w:rPr>
                          <w:rFonts w:ascii="LeituraSans-Grot 3" w:eastAsia="Proxima Nova Rg" w:hAnsi="LeituraSans-Grot 3" w:cs="Arial"/>
                          <w:bCs/>
                          <w:color w:val="E36C0A" w:themeColor="accent6" w:themeShade="BF"/>
                          <w:spacing w:val="-2"/>
                          <w:sz w:val="24"/>
                          <w:szCs w:val="24"/>
                        </w:rPr>
                        <w:t>W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bCs/>
                          <w:color w:val="E36C0A" w:themeColor="accent6" w:themeShade="BF"/>
                          <w:spacing w:val="-1"/>
                          <w:sz w:val="24"/>
                          <w:szCs w:val="24"/>
                        </w:rPr>
                        <w:t>eb ad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bCs/>
                          <w:color w:val="E36C0A" w:themeColor="accent6" w:themeShade="BF"/>
                          <w:spacing w:val="-2"/>
                          <w:sz w:val="24"/>
                          <w:szCs w:val="24"/>
                        </w:rPr>
                        <w:t>dr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bCs/>
                          <w:color w:val="E36C0A" w:themeColor="accent6" w:themeShade="BF"/>
                          <w:spacing w:val="-1"/>
                          <w:sz w:val="24"/>
                          <w:szCs w:val="24"/>
                        </w:rPr>
                        <w:t>ess he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bCs/>
                          <w:color w:val="E36C0A" w:themeColor="accent6" w:themeShade="BF"/>
                          <w:spacing w:val="-2"/>
                          <w:sz w:val="24"/>
                          <w:szCs w:val="24"/>
                        </w:rPr>
                        <w:t>r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bCs/>
                          <w:color w:val="E36C0A" w:themeColor="accent6" w:themeShade="BF"/>
                          <w:sz w:val="24"/>
                          <w:szCs w:val="24"/>
                        </w:rPr>
                        <w:t>e</w:t>
                      </w:r>
                    </w:p>
                    <w:p w14:paraId="10446924" w14:textId="2B8233F7" w:rsidR="00BD5081" w:rsidRPr="008E3F3E" w:rsidRDefault="00BD5081" w:rsidP="00BD5081">
                      <w:pPr>
                        <w:tabs>
                          <w:tab w:val="left" w:pos="1260"/>
                          <w:tab w:val="left" w:pos="2160"/>
                        </w:tabs>
                        <w:ind w:left="145" w:right="350"/>
                        <w:rPr>
                          <w:rFonts w:ascii="LeituraSans-Grot 3" w:eastAsia="Proxima Nova Rg" w:hAnsi="LeituraSans-Grot 3" w:cs="Arial"/>
                          <w:color w:val="E36C0A" w:themeColor="accent6" w:themeShade="BF"/>
                          <w:sz w:val="24"/>
                          <w:szCs w:val="24"/>
                        </w:rPr>
                      </w:pPr>
                      <w:r w:rsidRPr="008E3F3E">
                        <w:rPr>
                          <w:rFonts w:ascii="LeituraSans-Grot 3" w:eastAsia="Proxima Nova Rg" w:hAnsi="LeituraSans-Grot 3" w:cs="Arial"/>
                          <w:bCs/>
                          <w:color w:val="E36C0A" w:themeColor="accent6" w:themeShade="BF"/>
                          <w:sz w:val="24"/>
                          <w:szCs w:val="24"/>
                        </w:rPr>
                        <w:t>Insert QR Code if applicable</w:t>
                      </w:r>
                    </w:p>
                    <w:p w14:paraId="6F9DC1D3" w14:textId="77777777" w:rsidR="00BD5081" w:rsidRPr="000D6D2D" w:rsidRDefault="00BD5081" w:rsidP="000D6D2D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D6D2D">
        <w:rPr>
          <w:rFonts w:ascii="Proxima Nova Rg" w:eastAsia="Proxima Nova Rg" w:hAnsi="Proxima Nova Rg" w:cs="Proxima Nova Rg"/>
          <w:noProof/>
          <w:color w:val="FFFF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E0F195" wp14:editId="60D9D667">
                <wp:simplePos x="0" y="0"/>
                <wp:positionH relativeFrom="column">
                  <wp:posOffset>114300</wp:posOffset>
                </wp:positionH>
                <wp:positionV relativeFrom="paragraph">
                  <wp:posOffset>342900</wp:posOffset>
                </wp:positionV>
                <wp:extent cx="6629400" cy="2171700"/>
                <wp:effectExtent l="0" t="0" r="0" b="1270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2171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1F7EF6" w14:textId="77777777" w:rsidR="00BD5081" w:rsidRPr="008E3F3E" w:rsidRDefault="00BD5081" w:rsidP="000D6D2D">
                            <w:pPr>
                              <w:spacing w:before="72"/>
                              <w:ind w:left="122"/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z w:val="28"/>
                                <w:szCs w:val="28"/>
                              </w:rPr>
                              <w:t>DE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-12"/>
                                <w:sz w:val="28"/>
                                <w:szCs w:val="28"/>
                              </w:rPr>
                              <w:t>P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1"/>
                                <w:sz w:val="28"/>
                                <w:szCs w:val="28"/>
                              </w:rPr>
                              <w:t>A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-2"/>
                                <w:sz w:val="28"/>
                                <w:szCs w:val="28"/>
                              </w:rPr>
                              <w:t>RT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2"/>
                                <w:sz w:val="28"/>
                                <w:szCs w:val="28"/>
                              </w:rPr>
                              <w:t>M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z w:val="28"/>
                                <w:szCs w:val="28"/>
                              </w:rPr>
                              <w:t>E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-1"/>
                                <w:sz w:val="28"/>
                                <w:szCs w:val="28"/>
                              </w:rPr>
                              <w:t>N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-18"/>
                                <w:sz w:val="28"/>
                                <w:szCs w:val="28"/>
                              </w:rPr>
                              <w:t>T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-4"/>
                                <w:sz w:val="28"/>
                                <w:szCs w:val="28"/>
                              </w:rPr>
                              <w:t>C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1"/>
                                <w:sz w:val="28"/>
                                <w:szCs w:val="28"/>
                              </w:rPr>
                              <w:t>O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-2"/>
                                <w:sz w:val="28"/>
                                <w:szCs w:val="28"/>
                              </w:rPr>
                              <w:t>LLE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2"/>
                                <w:sz w:val="28"/>
                                <w:szCs w:val="28"/>
                              </w:rPr>
                              <w:t>G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1"/>
                                <w:sz w:val="28"/>
                                <w:szCs w:val="28"/>
                              </w:rPr>
                              <w:t>E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1"/>
                                <w:sz w:val="28"/>
                                <w:szCs w:val="28"/>
                              </w:rPr>
                              <w:t>O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1"/>
                                <w:sz w:val="28"/>
                                <w:szCs w:val="28"/>
                              </w:rPr>
                              <w:t>U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2"/>
                                <w:sz w:val="28"/>
                                <w:szCs w:val="28"/>
                              </w:rPr>
                              <w:t>N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-2"/>
                                <w:sz w:val="28"/>
                                <w:szCs w:val="28"/>
                              </w:rPr>
                              <w:t>I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T 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1"/>
                                <w:sz w:val="28"/>
                                <w:szCs w:val="28"/>
                              </w:rPr>
                              <w:t>NA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2"/>
                                <w:sz w:val="28"/>
                                <w:szCs w:val="28"/>
                              </w:rPr>
                              <w:t>M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pacing w:val="2"/>
                                <w:sz w:val="28"/>
                                <w:szCs w:val="28"/>
                              </w:rPr>
                              <w:t>H</w:t>
                            </w:r>
                            <w:r w:rsidRPr="008E3F3E">
                              <w:rPr>
                                <w:rFonts w:ascii="LeituraSans-Grot 3" w:eastAsia="Proxima Nova Rg" w:hAnsi="LeituraSans-Grot 3" w:cs="Arial"/>
                                <w:color w:val="FFFFFF" w:themeColor="background1"/>
                                <w:sz w:val="28"/>
                                <w:szCs w:val="28"/>
                              </w:rPr>
                              <w:t>ERE</w:t>
                            </w:r>
                          </w:p>
                          <w:p w14:paraId="345677BD" w14:textId="77777777" w:rsidR="00BD5081" w:rsidRPr="00BE7DDF" w:rsidRDefault="00BD5081" w:rsidP="000D6D2D">
                            <w:pPr>
                              <w:spacing w:before="72"/>
                              <w:ind w:left="122"/>
                              <w:rPr>
                                <w:rFonts w:ascii="Arial" w:eastAsia="Proxima Nova Rg" w:hAnsi="Arial" w:cs="Arial"/>
                                <w:color w:val="FF0000"/>
                                <w:sz w:val="24"/>
                                <w:szCs w:val="24"/>
                              </w:rPr>
                            </w:pPr>
                          </w:p>
                          <w:p w14:paraId="743C555D" w14:textId="0F77740D" w:rsidR="00BD5081" w:rsidRPr="008E3F3E" w:rsidRDefault="00BD5081" w:rsidP="000D6D2D">
                            <w:pPr>
                              <w:spacing w:line="1235" w:lineRule="exact"/>
                              <w:ind w:left="100"/>
                              <w:rPr>
                                <w:rFonts w:ascii="Soho Std" w:eastAsia="Capita-Regular" w:hAnsi="Soho Std" w:cs="Arial"/>
                                <w:b/>
                                <w:color w:val="FFFFFF" w:themeColor="background1"/>
                                <w:sz w:val="76"/>
                                <w:szCs w:val="76"/>
                              </w:rPr>
                            </w:pPr>
                            <w:r w:rsidRPr="008E3F3E">
                              <w:rPr>
                                <w:rFonts w:ascii="Soho Std" w:eastAsia="Capita-Regular" w:hAnsi="Soho Std" w:cs="Arial"/>
                                <w:b/>
                                <w:color w:val="FFFFFF" w:themeColor="background1"/>
                                <w:spacing w:val="-25"/>
                                <w:sz w:val="76"/>
                                <w:szCs w:val="76"/>
                              </w:rPr>
                              <w:t>Main Title (left justified)</w:t>
                            </w:r>
                          </w:p>
                          <w:p w14:paraId="49A3CA78" w14:textId="25120EFA" w:rsidR="00BD5081" w:rsidRPr="008E3F3E" w:rsidRDefault="00BD5081" w:rsidP="000D6D2D">
                            <w:pPr>
                              <w:pStyle w:val="Heading1"/>
                              <w:spacing w:line="524" w:lineRule="exact"/>
                              <w:rPr>
                                <w:rFonts w:ascii="LeituraSans-Grot 3" w:hAnsi="LeituraSans-Grot 3" w:cs="Arial"/>
                                <w:color w:val="FFFFFF" w:themeColor="background1"/>
                                <w:sz w:val="50"/>
                                <w:szCs w:val="50"/>
                              </w:rPr>
                            </w:pPr>
                            <w:r w:rsidRPr="008E3F3E">
                              <w:rPr>
                                <w:rFonts w:ascii="LeituraSans-Grot 3" w:hAnsi="LeituraSans-Grot 3" w:cs="Arial"/>
                                <w:color w:val="FFFFFF" w:themeColor="background1"/>
                                <w:spacing w:val="-12"/>
                                <w:sz w:val="50"/>
                                <w:szCs w:val="50"/>
                              </w:rPr>
                              <w:t>S</w:t>
                            </w:r>
                            <w:r w:rsidRPr="008E3F3E">
                              <w:rPr>
                                <w:rFonts w:ascii="LeituraSans-Grot 3" w:hAnsi="LeituraSans-Grot 3" w:cs="Arial"/>
                                <w:color w:val="FFFFFF" w:themeColor="background1"/>
                                <w:spacing w:val="-10"/>
                                <w:sz w:val="50"/>
                                <w:szCs w:val="50"/>
                              </w:rPr>
                              <w:t>u</w:t>
                            </w:r>
                            <w:r w:rsidRPr="008E3F3E">
                              <w:rPr>
                                <w:rFonts w:ascii="LeituraSans-Grot 3" w:hAnsi="LeituraSans-Grot 3" w:cs="Arial"/>
                                <w:color w:val="FFFFFF" w:themeColor="background1"/>
                                <w:spacing w:val="-11"/>
                                <w:sz w:val="50"/>
                                <w:szCs w:val="50"/>
                              </w:rPr>
                              <w:t>b</w:t>
                            </w:r>
                            <w:r w:rsidRPr="008E3F3E">
                              <w:rPr>
                                <w:rFonts w:ascii="LeituraSans-Grot 3" w:hAnsi="LeituraSans-Grot 3" w:cs="Arial"/>
                                <w:color w:val="FFFFFF" w:themeColor="background1"/>
                                <w:spacing w:val="-9"/>
                                <w:sz w:val="50"/>
                                <w:szCs w:val="50"/>
                              </w:rPr>
                              <w:t>h</w:t>
                            </w:r>
                            <w:r w:rsidRPr="008E3F3E">
                              <w:rPr>
                                <w:rFonts w:ascii="LeituraSans-Grot 3" w:hAnsi="LeituraSans-Grot 3" w:cs="Arial"/>
                                <w:color w:val="FFFFFF" w:themeColor="background1"/>
                                <w:sz w:val="50"/>
                                <w:szCs w:val="50"/>
                              </w:rPr>
                              <w:t>e</w:t>
                            </w:r>
                            <w:r w:rsidRPr="008E3F3E">
                              <w:rPr>
                                <w:rFonts w:ascii="LeituraSans-Grot 3" w:hAnsi="LeituraSans-Grot 3" w:cs="Arial"/>
                                <w:color w:val="FFFFFF" w:themeColor="background1"/>
                                <w:spacing w:val="-7"/>
                                <w:sz w:val="50"/>
                                <w:szCs w:val="50"/>
                              </w:rPr>
                              <w:t>a</w:t>
                            </w:r>
                            <w:r w:rsidRPr="008E3F3E">
                              <w:rPr>
                                <w:rFonts w:ascii="LeituraSans-Grot 3" w:hAnsi="LeituraSans-Grot 3" w:cs="Arial"/>
                                <w:color w:val="FFFFFF" w:themeColor="background1"/>
                                <w:sz w:val="50"/>
                                <w:szCs w:val="50"/>
                              </w:rPr>
                              <w:t xml:space="preserve">d </w:t>
                            </w:r>
                            <w:r w:rsidRPr="008E3F3E">
                              <w:rPr>
                                <w:rFonts w:ascii="LeituraSans-Grot 3" w:hAnsi="LeituraSans-Grot 3" w:cs="Arial"/>
                                <w:color w:val="FFFFFF" w:themeColor="background1"/>
                                <w:spacing w:val="-5"/>
                                <w:sz w:val="50"/>
                                <w:szCs w:val="50"/>
                              </w:rPr>
                              <w:t>(left justified)</w:t>
                            </w:r>
                          </w:p>
                          <w:p w14:paraId="2B9B36D6" w14:textId="77777777" w:rsidR="00BD5081" w:rsidRPr="00BE7DDF" w:rsidRDefault="00BD5081" w:rsidP="000D6D2D">
                            <w:pPr>
                              <w:spacing w:before="5" w:line="160" w:lineRule="exact"/>
                              <w:ind w:left="100"/>
                              <w:rPr>
                                <w:rFonts w:ascii="Arial" w:hAnsi="Arial"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7C937007" w14:textId="25A0D02F" w:rsidR="00BD5081" w:rsidRPr="008E3F3E" w:rsidRDefault="00BD5081" w:rsidP="000D6D2D">
                            <w:pPr>
                              <w:ind w:left="100"/>
                              <w:rPr>
                                <w:rFonts w:ascii="LeituraSans-Grot 2" w:eastAsia="Proxima Nova Lt" w:hAnsi="LeituraSans-Grot 2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 w:themeColor="background1"/>
                                <w:spacing w:val="-2"/>
                                <w:sz w:val="28"/>
                                <w:szCs w:val="28"/>
                              </w:rPr>
                              <w:t>Fi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 w:themeColor="background1"/>
                                <w:spacing w:val="1"/>
                                <w:sz w:val="28"/>
                                <w:szCs w:val="28"/>
                              </w:rPr>
                              <w:t>rs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 w:themeColor="background1"/>
                                <w:sz w:val="28"/>
                                <w:szCs w:val="28"/>
                              </w:rPr>
                              <w:t>t name L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 w:themeColor="background1"/>
                                <w:spacing w:val="-1"/>
                                <w:sz w:val="28"/>
                                <w:szCs w:val="28"/>
                              </w:rPr>
                              <w:t>a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 w:themeColor="background1"/>
                                <w:spacing w:val="1"/>
                                <w:sz w:val="28"/>
                                <w:szCs w:val="28"/>
                              </w:rPr>
                              <w:t>s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 w:themeColor="background1"/>
                                <w:spacing w:val="-1"/>
                                <w:sz w:val="28"/>
                                <w:szCs w:val="28"/>
                              </w:rPr>
                              <w:t xml:space="preserve">t 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 w:themeColor="background1"/>
                                <w:spacing w:val="-2"/>
                                <w:sz w:val="28"/>
                                <w:szCs w:val="28"/>
                              </w:rPr>
                              <w:t>na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 w:themeColor="background1"/>
                                <w:spacing w:val="-1"/>
                                <w:sz w:val="28"/>
                                <w:szCs w:val="28"/>
                              </w:rPr>
                              <w:t>m</w:t>
                            </w:r>
                            <w:r w:rsidRPr="008E3F3E">
                              <w:rPr>
                                <w:rFonts w:ascii="LeituraSans-Grot 2" w:eastAsia="Proxima Nova Lt" w:hAnsi="LeituraSans-Grot 2" w:cs="Arial"/>
                                <w:color w:val="FFFFFF" w:themeColor="background1"/>
                                <w:sz w:val="28"/>
                                <w:szCs w:val="28"/>
                              </w:rPr>
                              <w:t>e</w:t>
                            </w:r>
                            <w:r w:rsidR="006B489A" w:rsidRPr="008E3F3E">
                              <w:rPr>
                                <w:rFonts w:ascii="LeituraSans-Grot 2" w:eastAsia="Proxima Nova Lt" w:hAnsi="LeituraSans-Grot 2" w:cs="Arial"/>
                                <w:color w:val="FFFFFF" w:themeColor="background1"/>
                                <w:sz w:val="28"/>
                                <w:szCs w:val="28"/>
                              </w:rPr>
                              <w:t>, Credentials</w:t>
                            </w:r>
                          </w:p>
                          <w:p w14:paraId="3F3DB6E7" w14:textId="77777777" w:rsidR="00BD5081" w:rsidRPr="00BE7DDF" w:rsidRDefault="00BD5081" w:rsidP="000D6D2D">
                            <w:pPr>
                              <w:spacing w:before="72"/>
                              <w:ind w:left="100"/>
                              <w:rPr>
                                <w:rFonts w:ascii="Arial" w:eastAsia="Proxima Nova Rg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E0F195" id="Text Box 4" o:spid="_x0000_s1030" type="#_x0000_t202" style="position:absolute;left:0;text-align:left;margin-left:9pt;margin-top:27pt;width:522pt;height:17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" filled="f" stroked="f">
                <v:textbox>
                  <w:txbxContent>
                    <w:p w14:paraId="551F7EF6" w14:textId="77777777" w:rsidR="00BD5081" w:rsidRPr="008E3F3E" w:rsidRDefault="00BD5081" w:rsidP="000D6D2D">
                      <w:pPr>
                        <w:spacing w:before="72"/>
                        <w:ind w:left="122"/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z w:val="28"/>
                          <w:szCs w:val="28"/>
                        </w:rPr>
                      </w:pP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z w:val="28"/>
                          <w:szCs w:val="28"/>
                        </w:rPr>
                        <w:t>DE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-12"/>
                          <w:sz w:val="28"/>
                          <w:szCs w:val="28"/>
                        </w:rPr>
                        <w:t>P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1"/>
                          <w:sz w:val="28"/>
                          <w:szCs w:val="28"/>
                        </w:rPr>
                        <w:t>A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-2"/>
                          <w:sz w:val="28"/>
                          <w:szCs w:val="28"/>
                        </w:rPr>
                        <w:t>RT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2"/>
                          <w:sz w:val="28"/>
                          <w:szCs w:val="28"/>
                        </w:rPr>
                        <w:t>M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z w:val="28"/>
                          <w:szCs w:val="28"/>
                        </w:rPr>
                        <w:t>E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-1"/>
                          <w:sz w:val="28"/>
                          <w:szCs w:val="28"/>
                        </w:rPr>
                        <w:t>N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-18"/>
                          <w:sz w:val="28"/>
                          <w:szCs w:val="28"/>
                        </w:rPr>
                        <w:t>T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z w:val="28"/>
                          <w:szCs w:val="28"/>
                        </w:rPr>
                        <w:t xml:space="preserve">, 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-4"/>
                          <w:sz w:val="28"/>
                          <w:szCs w:val="28"/>
                        </w:rPr>
                        <w:t>C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1"/>
                          <w:sz w:val="28"/>
                          <w:szCs w:val="28"/>
                        </w:rPr>
                        <w:t>O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-2"/>
                          <w:sz w:val="28"/>
                          <w:szCs w:val="28"/>
                        </w:rPr>
                        <w:t>LLE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2"/>
                          <w:sz w:val="28"/>
                          <w:szCs w:val="28"/>
                        </w:rPr>
                        <w:t>G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1"/>
                          <w:sz w:val="28"/>
                          <w:szCs w:val="28"/>
                        </w:rPr>
                        <w:t>E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z w:val="28"/>
                          <w:szCs w:val="28"/>
                        </w:rPr>
                        <w:t xml:space="preserve">, 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1"/>
                          <w:sz w:val="28"/>
                          <w:szCs w:val="28"/>
                        </w:rPr>
                        <w:t>O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z w:val="28"/>
                          <w:szCs w:val="28"/>
                        </w:rPr>
                        <w:t xml:space="preserve">R 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1"/>
                          <w:sz w:val="28"/>
                          <w:szCs w:val="28"/>
                        </w:rPr>
                        <w:t>U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2"/>
                          <w:sz w:val="28"/>
                          <w:szCs w:val="28"/>
                        </w:rPr>
                        <w:t>N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-2"/>
                          <w:sz w:val="28"/>
                          <w:szCs w:val="28"/>
                        </w:rPr>
                        <w:t>I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z w:val="28"/>
                          <w:szCs w:val="28"/>
                        </w:rPr>
                        <w:t xml:space="preserve">T 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1"/>
                          <w:sz w:val="28"/>
                          <w:szCs w:val="28"/>
                        </w:rPr>
                        <w:t>NA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2"/>
                          <w:sz w:val="28"/>
                          <w:szCs w:val="28"/>
                        </w:rPr>
                        <w:t>M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z w:val="28"/>
                          <w:szCs w:val="28"/>
                        </w:rPr>
                        <w:t xml:space="preserve">E 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pacing w:val="2"/>
                          <w:sz w:val="28"/>
                          <w:szCs w:val="28"/>
                        </w:rPr>
                        <w:t>H</w:t>
                      </w:r>
                      <w:r w:rsidRPr="008E3F3E">
                        <w:rPr>
                          <w:rFonts w:ascii="LeituraSans-Grot 3" w:eastAsia="Proxima Nova Rg" w:hAnsi="LeituraSans-Grot 3" w:cs="Arial"/>
                          <w:color w:val="FFFFFF" w:themeColor="background1"/>
                          <w:sz w:val="28"/>
                          <w:szCs w:val="28"/>
                        </w:rPr>
                        <w:t>ERE</w:t>
                      </w:r>
                    </w:p>
                    <w:p w14:paraId="345677BD" w14:textId="77777777" w:rsidR="00BD5081" w:rsidRPr="00BE7DDF" w:rsidRDefault="00BD5081" w:rsidP="000D6D2D">
                      <w:pPr>
                        <w:spacing w:before="72"/>
                        <w:ind w:left="122"/>
                        <w:rPr>
                          <w:rFonts w:ascii="Arial" w:eastAsia="Proxima Nova Rg" w:hAnsi="Arial" w:cs="Arial"/>
                          <w:color w:val="FF0000"/>
                          <w:sz w:val="24"/>
                          <w:szCs w:val="24"/>
                        </w:rPr>
                      </w:pPr>
                    </w:p>
                    <w:p w14:paraId="743C555D" w14:textId="0F77740D" w:rsidR="00BD5081" w:rsidRPr="008E3F3E" w:rsidRDefault="00BD5081" w:rsidP="000D6D2D">
                      <w:pPr>
                        <w:spacing w:line="1235" w:lineRule="exact"/>
                        <w:ind w:left="100"/>
                        <w:rPr>
                          <w:rFonts w:ascii="Soho Std" w:eastAsia="Capita-Regular" w:hAnsi="Soho Std" w:cs="Arial"/>
                          <w:b/>
                          <w:color w:val="FFFFFF" w:themeColor="background1"/>
                          <w:sz w:val="76"/>
                          <w:szCs w:val="76"/>
                        </w:rPr>
                      </w:pPr>
                      <w:r w:rsidRPr="008E3F3E">
                        <w:rPr>
                          <w:rFonts w:ascii="Soho Std" w:eastAsia="Capita-Regular" w:hAnsi="Soho Std" w:cs="Arial"/>
                          <w:b/>
                          <w:color w:val="FFFFFF" w:themeColor="background1"/>
                          <w:spacing w:val="-25"/>
                          <w:sz w:val="76"/>
                          <w:szCs w:val="76"/>
                        </w:rPr>
                        <w:t>Main Title (left justified)</w:t>
                      </w:r>
                    </w:p>
                    <w:p w14:paraId="49A3CA78" w14:textId="25120EFA" w:rsidR="00BD5081" w:rsidRPr="008E3F3E" w:rsidRDefault="00BD5081" w:rsidP="000D6D2D">
                      <w:pPr>
                        <w:pStyle w:val="Heading1"/>
                        <w:spacing w:line="524" w:lineRule="exact"/>
                        <w:rPr>
                          <w:rFonts w:ascii="LeituraSans-Grot 3" w:hAnsi="LeituraSans-Grot 3" w:cs="Arial"/>
                          <w:color w:val="FFFFFF" w:themeColor="background1"/>
                          <w:sz w:val="50"/>
                          <w:szCs w:val="50"/>
                        </w:rPr>
                      </w:pPr>
                      <w:r w:rsidRPr="008E3F3E">
                        <w:rPr>
                          <w:rFonts w:ascii="LeituraSans-Grot 3" w:hAnsi="LeituraSans-Grot 3" w:cs="Arial"/>
                          <w:color w:val="FFFFFF" w:themeColor="background1"/>
                          <w:spacing w:val="-12"/>
                          <w:sz w:val="50"/>
                          <w:szCs w:val="50"/>
                        </w:rPr>
                        <w:t>S</w:t>
                      </w:r>
                      <w:r w:rsidRPr="008E3F3E">
                        <w:rPr>
                          <w:rFonts w:ascii="LeituraSans-Grot 3" w:hAnsi="LeituraSans-Grot 3" w:cs="Arial"/>
                          <w:color w:val="FFFFFF" w:themeColor="background1"/>
                          <w:spacing w:val="-10"/>
                          <w:sz w:val="50"/>
                          <w:szCs w:val="50"/>
                        </w:rPr>
                        <w:t>u</w:t>
                      </w:r>
                      <w:r w:rsidRPr="008E3F3E">
                        <w:rPr>
                          <w:rFonts w:ascii="LeituraSans-Grot 3" w:hAnsi="LeituraSans-Grot 3" w:cs="Arial"/>
                          <w:color w:val="FFFFFF" w:themeColor="background1"/>
                          <w:spacing w:val="-11"/>
                          <w:sz w:val="50"/>
                          <w:szCs w:val="50"/>
                        </w:rPr>
                        <w:t>b</w:t>
                      </w:r>
                      <w:r w:rsidRPr="008E3F3E">
                        <w:rPr>
                          <w:rFonts w:ascii="LeituraSans-Grot 3" w:hAnsi="LeituraSans-Grot 3" w:cs="Arial"/>
                          <w:color w:val="FFFFFF" w:themeColor="background1"/>
                          <w:spacing w:val="-9"/>
                          <w:sz w:val="50"/>
                          <w:szCs w:val="50"/>
                        </w:rPr>
                        <w:t>h</w:t>
                      </w:r>
                      <w:r w:rsidRPr="008E3F3E">
                        <w:rPr>
                          <w:rFonts w:ascii="LeituraSans-Grot 3" w:hAnsi="LeituraSans-Grot 3" w:cs="Arial"/>
                          <w:color w:val="FFFFFF" w:themeColor="background1"/>
                          <w:sz w:val="50"/>
                          <w:szCs w:val="50"/>
                        </w:rPr>
                        <w:t>e</w:t>
                      </w:r>
                      <w:r w:rsidRPr="008E3F3E">
                        <w:rPr>
                          <w:rFonts w:ascii="LeituraSans-Grot 3" w:hAnsi="LeituraSans-Grot 3" w:cs="Arial"/>
                          <w:color w:val="FFFFFF" w:themeColor="background1"/>
                          <w:spacing w:val="-7"/>
                          <w:sz w:val="50"/>
                          <w:szCs w:val="50"/>
                        </w:rPr>
                        <w:t>a</w:t>
                      </w:r>
                      <w:r w:rsidRPr="008E3F3E">
                        <w:rPr>
                          <w:rFonts w:ascii="LeituraSans-Grot 3" w:hAnsi="LeituraSans-Grot 3" w:cs="Arial"/>
                          <w:color w:val="FFFFFF" w:themeColor="background1"/>
                          <w:sz w:val="50"/>
                          <w:szCs w:val="50"/>
                        </w:rPr>
                        <w:t xml:space="preserve">d </w:t>
                      </w:r>
                      <w:r w:rsidRPr="008E3F3E">
                        <w:rPr>
                          <w:rFonts w:ascii="LeituraSans-Grot 3" w:hAnsi="LeituraSans-Grot 3" w:cs="Arial"/>
                          <w:color w:val="FFFFFF" w:themeColor="background1"/>
                          <w:spacing w:val="-5"/>
                          <w:sz w:val="50"/>
                          <w:szCs w:val="50"/>
                        </w:rPr>
                        <w:t>(left justified)</w:t>
                      </w:r>
                    </w:p>
                    <w:p w14:paraId="2B9B36D6" w14:textId="77777777" w:rsidR="00BD5081" w:rsidRPr="00BE7DDF" w:rsidRDefault="00BD5081" w:rsidP="000D6D2D">
                      <w:pPr>
                        <w:spacing w:before="5" w:line="160" w:lineRule="exact"/>
                        <w:ind w:left="100"/>
                        <w:rPr>
                          <w:rFonts w:ascii="Arial" w:hAnsi="Arial" w:cs="Arial"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7C937007" w14:textId="25A0D02F" w:rsidR="00BD5081" w:rsidRPr="008E3F3E" w:rsidRDefault="00BD5081" w:rsidP="000D6D2D">
                      <w:pPr>
                        <w:ind w:left="100"/>
                        <w:rPr>
                          <w:rFonts w:ascii="LeituraSans-Grot 2" w:eastAsia="Proxima Nova Lt" w:hAnsi="LeituraSans-Grot 2" w:cs="Arial"/>
                          <w:color w:val="FFFFFF" w:themeColor="background1"/>
                          <w:sz w:val="28"/>
                          <w:szCs w:val="28"/>
                        </w:rPr>
                      </w:pPr>
                      <w:r w:rsidRPr="008E3F3E">
                        <w:rPr>
                          <w:rFonts w:ascii="LeituraSans-Grot 2" w:eastAsia="Proxima Nova Lt" w:hAnsi="LeituraSans-Grot 2" w:cs="Arial"/>
                          <w:color w:val="FFFFFF" w:themeColor="background1"/>
                          <w:spacing w:val="-2"/>
                          <w:sz w:val="28"/>
                          <w:szCs w:val="28"/>
                        </w:rPr>
                        <w:t>Fi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 w:themeColor="background1"/>
                          <w:spacing w:val="1"/>
                          <w:sz w:val="28"/>
                          <w:szCs w:val="28"/>
                        </w:rPr>
                        <w:t>rs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 w:themeColor="background1"/>
                          <w:sz w:val="28"/>
                          <w:szCs w:val="28"/>
                        </w:rPr>
                        <w:t>t name L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 w:themeColor="background1"/>
                          <w:spacing w:val="-1"/>
                          <w:sz w:val="28"/>
                          <w:szCs w:val="28"/>
                        </w:rPr>
                        <w:t>a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 w:themeColor="background1"/>
                          <w:spacing w:val="1"/>
                          <w:sz w:val="28"/>
                          <w:szCs w:val="28"/>
                        </w:rPr>
                        <w:t>s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 w:themeColor="background1"/>
                          <w:spacing w:val="-1"/>
                          <w:sz w:val="28"/>
                          <w:szCs w:val="28"/>
                        </w:rPr>
                        <w:t xml:space="preserve">t 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 w:themeColor="background1"/>
                          <w:spacing w:val="-2"/>
                          <w:sz w:val="28"/>
                          <w:szCs w:val="28"/>
                        </w:rPr>
                        <w:t>na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 w:themeColor="background1"/>
                          <w:spacing w:val="-1"/>
                          <w:sz w:val="28"/>
                          <w:szCs w:val="28"/>
                        </w:rPr>
                        <w:t>m</w:t>
                      </w:r>
                      <w:r w:rsidRPr="008E3F3E">
                        <w:rPr>
                          <w:rFonts w:ascii="LeituraSans-Grot 2" w:eastAsia="Proxima Nova Lt" w:hAnsi="LeituraSans-Grot 2" w:cs="Arial"/>
                          <w:color w:val="FFFFFF" w:themeColor="background1"/>
                          <w:sz w:val="28"/>
                          <w:szCs w:val="28"/>
                        </w:rPr>
                        <w:t>e</w:t>
                      </w:r>
                      <w:r w:rsidR="006B489A" w:rsidRPr="008E3F3E">
                        <w:rPr>
                          <w:rFonts w:ascii="LeituraSans-Grot 2" w:eastAsia="Proxima Nova Lt" w:hAnsi="LeituraSans-Grot 2" w:cs="Arial"/>
                          <w:color w:val="FFFFFF" w:themeColor="background1"/>
                          <w:sz w:val="28"/>
                          <w:szCs w:val="28"/>
                        </w:rPr>
                        <w:t>, Credentials</w:t>
                      </w:r>
                    </w:p>
                    <w:p w14:paraId="3F3DB6E7" w14:textId="77777777" w:rsidR="00BD5081" w:rsidRPr="00BE7DDF" w:rsidRDefault="00BD5081" w:rsidP="000D6D2D">
                      <w:pPr>
                        <w:spacing w:before="72"/>
                        <w:ind w:left="100"/>
                        <w:rPr>
                          <w:rFonts w:ascii="Arial" w:eastAsia="Proxima Nova Rg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F33983" w:rsidSect="000D6D2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pita-Light">
    <w:altName w:val="Arial"/>
    <w:panose1 w:val="00000000000000000000"/>
    <w:charset w:val="00"/>
    <w:family w:val="modern"/>
    <w:notTrueType/>
    <w:pitch w:val="variable"/>
    <w:sig w:usb0="00000001" w:usb1="4000205B" w:usb2="00000000" w:usb3="00000000" w:csb0="00000093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roxima Nova Rg">
    <w:altName w:val="Candar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eituraSans-Grot 1">
    <w:altName w:val="Franklin Gothic Medium Cond"/>
    <w:charset w:val="00"/>
    <w:family w:val="auto"/>
    <w:pitch w:val="variable"/>
    <w:sig w:usb0="00000001" w:usb1="5000205B" w:usb2="00000000" w:usb3="00000000" w:csb0="0000009B" w:csb1="00000000"/>
  </w:font>
  <w:font w:name="LeituraSans-Grot 3">
    <w:altName w:val="Franklin Gothic Medium Cond"/>
    <w:charset w:val="00"/>
    <w:family w:val="auto"/>
    <w:pitch w:val="variable"/>
    <w:sig w:usb0="00000001" w:usb1="5000205B" w:usb2="00000000" w:usb3="00000000" w:csb0="0000009B" w:csb1="00000000"/>
  </w:font>
  <w:font w:name="Proxima Nova Lt">
    <w:altName w:val="Candar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LeituraSans-Grot 2">
    <w:altName w:val="Franklin Gothic Medium Cond"/>
    <w:charset w:val="00"/>
    <w:family w:val="auto"/>
    <w:pitch w:val="variable"/>
    <w:sig w:usb0="00000001" w:usb1="5000205B" w:usb2="00000000" w:usb3="00000000" w:csb0="0000009B" w:csb1="00000000"/>
  </w:font>
  <w:font w:name="Soho Std">
    <w:altName w:val="Cambria Math"/>
    <w:charset w:val="00"/>
    <w:family w:val="auto"/>
    <w:pitch w:val="variable"/>
    <w:sig w:usb0="00000003" w:usb1="5000205B" w:usb2="00000000" w:usb3="00000000" w:csb0="00000001" w:csb1="00000000"/>
  </w:font>
  <w:font w:name="Capita-Regular">
    <w:altName w:val="Adobe Caslon Pro"/>
    <w:panose1 w:val="00000000000000000000"/>
    <w:charset w:val="00"/>
    <w:family w:val="modern"/>
    <w:notTrueType/>
    <w:pitch w:val="variable"/>
    <w:sig w:usb0="A00000AF" w:usb1="40002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ztrS0MDMyMzWxNDBS0lEKTi0uzszPAykwrAUAnAeaiSwAAAA="/>
  </w:docVars>
  <w:rsids>
    <w:rsidRoot w:val="000D6D2D"/>
    <w:rsid w:val="00064861"/>
    <w:rsid w:val="000D6D2D"/>
    <w:rsid w:val="00256286"/>
    <w:rsid w:val="002604BB"/>
    <w:rsid w:val="0034201F"/>
    <w:rsid w:val="003460EA"/>
    <w:rsid w:val="0038697D"/>
    <w:rsid w:val="0061091B"/>
    <w:rsid w:val="006636D1"/>
    <w:rsid w:val="006B489A"/>
    <w:rsid w:val="008E3F3E"/>
    <w:rsid w:val="00AC2906"/>
    <w:rsid w:val="00B61A1D"/>
    <w:rsid w:val="00BD5081"/>
    <w:rsid w:val="00D33E15"/>
    <w:rsid w:val="00F33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99705B8"/>
  <w15:docId w15:val="{14A2ACAD-6522-4037-B9E0-2BE961434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D6D2D"/>
    <w:pPr>
      <w:widowControl w:val="0"/>
    </w:pPr>
    <w:rPr>
      <w:rFonts w:eastAsiaTheme="minorHAnsi"/>
      <w:sz w:val="22"/>
      <w:szCs w:val="22"/>
    </w:rPr>
  </w:style>
  <w:style w:type="paragraph" w:styleId="Heading1">
    <w:name w:val="heading 1"/>
    <w:basedOn w:val="Normal"/>
    <w:link w:val="Heading1Char"/>
    <w:uiPriority w:val="1"/>
    <w:qFormat/>
    <w:rsid w:val="000D6D2D"/>
    <w:pPr>
      <w:ind w:left="100"/>
      <w:outlineLvl w:val="0"/>
    </w:pPr>
    <w:rPr>
      <w:rFonts w:ascii="Capita-Light" w:eastAsia="Capita-Light" w:hAnsi="Capita-Light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6D2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2D"/>
    <w:rPr>
      <w:rFonts w:ascii="Lucida Grande" w:eastAsiaTheme="minorHAnsi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0D6D2D"/>
    <w:rPr>
      <w:rFonts w:ascii="Capita-Light" w:eastAsia="Capita-Light" w:hAnsi="Capita-Light"/>
      <w:sz w:val="48"/>
      <w:szCs w:val="48"/>
    </w:rPr>
  </w:style>
  <w:style w:type="paragraph" w:styleId="BodyText">
    <w:name w:val="Body Text"/>
    <w:basedOn w:val="Normal"/>
    <w:link w:val="BodyTextChar"/>
    <w:uiPriority w:val="1"/>
    <w:qFormat/>
    <w:rsid w:val="000D6D2D"/>
    <w:pPr>
      <w:ind w:left="145"/>
    </w:pPr>
    <w:rPr>
      <w:rFonts w:ascii="Proxima Nova Rg" w:eastAsia="Proxima Nova Rg" w:hAnsi="Proxima Nova Rg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0D6D2D"/>
    <w:rPr>
      <w:rFonts w:ascii="Proxima Nova Rg" w:eastAsia="Proxima Nova Rg" w:hAnsi="Proxima Nova Rg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508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D50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mailto:bynuji@ohsu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strogor@ohsu.edu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bynuji@ohsu.edu" TargetMode="External"/><Relationship Id="rId10" Type="http://schemas.openxmlformats.org/officeDocument/2006/relationships/fontTable" Target="fontTable.xml"/><Relationship Id="rId4" Type="http://schemas.openxmlformats.org/officeDocument/2006/relationships/hyperlink" Target="mailto:ostrogor@ohsu.edu" TargetMode="Externa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U</Company>
  <LinksUpToDate>false</LinksUpToDate>
  <CharactersWithSpaces>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sy Ludwig</dc:creator>
  <cp:keywords/>
  <dc:description/>
  <cp:lastModifiedBy>Tanya Ostrogorsky</cp:lastModifiedBy>
  <cp:revision>2</cp:revision>
  <dcterms:created xsi:type="dcterms:W3CDTF">2015-12-03T18:13:00Z</dcterms:created>
  <dcterms:modified xsi:type="dcterms:W3CDTF">2015-12-03T18:13:00Z</dcterms:modified>
</cp:coreProperties>
</file>